
<file path=[Content_Types].xml><?xml version="1.0" encoding="utf-8"?>
<Types xmlns="http://schemas.openxmlformats.org/package/2006/content-types">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FC3C79" w14:textId="77777777" w:rsidR="006A32EC" w:rsidRPr="00F84D80" w:rsidRDefault="006A32EC" w:rsidP="006A32EC">
      <w:pPr>
        <w:rPr>
          <w:rFonts w:ascii="Times New Roman" w:hAnsi="Times New Roman" w:cs="Times New Roman"/>
          <w:sz w:val="24"/>
          <w:szCs w:val="24"/>
        </w:rPr>
      </w:pPr>
    </w:p>
    <w:p w14:paraId="0CA8D630" w14:textId="77777777" w:rsidR="006A32EC" w:rsidRPr="00F84D80" w:rsidRDefault="006A32EC" w:rsidP="006A32EC">
      <w:pPr>
        <w:ind w:left="2880" w:firstLine="720"/>
        <w:rPr>
          <w:rFonts w:ascii="Times New Roman" w:hAnsi="Times New Roman" w:cs="Times New Roman"/>
        </w:rPr>
      </w:pPr>
      <w:r>
        <w:rPr>
          <w:rFonts w:ascii="Times New Roman" w:hAnsi="Times New Roman" w:cs="Times New Roman"/>
        </w:rPr>
        <w:t>FINAL PROJECT</w:t>
      </w:r>
    </w:p>
    <w:p w14:paraId="442D95F3" w14:textId="77777777" w:rsidR="006A32EC" w:rsidRPr="00F84D80" w:rsidRDefault="006A32EC" w:rsidP="006A32EC">
      <w:pPr>
        <w:ind w:left="2880" w:firstLine="720"/>
        <w:rPr>
          <w:rFonts w:ascii="Times New Roman" w:hAnsi="Times New Roman" w:cs="Times New Roman"/>
          <w:sz w:val="24"/>
          <w:szCs w:val="24"/>
        </w:rPr>
      </w:pPr>
      <w:r w:rsidRPr="00F84D80">
        <w:rPr>
          <w:rFonts w:ascii="Times New Roman" w:hAnsi="Times New Roman" w:cs="Times New Roman"/>
          <w:sz w:val="24"/>
          <w:szCs w:val="24"/>
        </w:rPr>
        <w:t>Rishabh Taneja</w:t>
      </w:r>
    </w:p>
    <w:p w14:paraId="23DE730E" w14:textId="77777777" w:rsidR="006A32EC" w:rsidRPr="00F84D80" w:rsidRDefault="006A32EC" w:rsidP="006A32EC">
      <w:pPr>
        <w:rPr>
          <w:rFonts w:ascii="Times New Roman" w:hAnsi="Times New Roman" w:cs="Times New Roman"/>
          <w:sz w:val="24"/>
          <w:szCs w:val="24"/>
        </w:rPr>
      </w:pPr>
      <w:r w:rsidRPr="00F84D80">
        <w:rPr>
          <w:rFonts w:ascii="Times New Roman" w:hAnsi="Times New Roman" w:cs="Times New Roman"/>
          <w:sz w:val="24"/>
          <w:szCs w:val="24"/>
        </w:rPr>
        <w:tab/>
      </w:r>
      <w:r w:rsidRPr="00F84D80">
        <w:rPr>
          <w:rFonts w:ascii="Times New Roman" w:hAnsi="Times New Roman" w:cs="Times New Roman"/>
          <w:sz w:val="24"/>
          <w:szCs w:val="24"/>
        </w:rPr>
        <w:tab/>
      </w:r>
      <w:r w:rsidRPr="00F84D80">
        <w:rPr>
          <w:rFonts w:ascii="Times New Roman" w:hAnsi="Times New Roman" w:cs="Times New Roman"/>
          <w:sz w:val="24"/>
          <w:szCs w:val="24"/>
        </w:rPr>
        <w:tab/>
      </w:r>
      <w:r w:rsidRPr="00F84D80">
        <w:rPr>
          <w:rFonts w:ascii="Times New Roman" w:hAnsi="Times New Roman" w:cs="Times New Roman"/>
          <w:sz w:val="24"/>
          <w:szCs w:val="24"/>
        </w:rPr>
        <w:tab/>
        <w:t xml:space="preserve">          Northeastern University </w:t>
      </w:r>
    </w:p>
    <w:p w14:paraId="27F0A984" w14:textId="794CBCE1" w:rsidR="006A32EC" w:rsidRPr="00F84D80" w:rsidRDefault="006A32EC" w:rsidP="006A32EC">
      <w:pPr>
        <w:rPr>
          <w:rFonts w:ascii="Times New Roman" w:hAnsi="Times New Roman" w:cs="Times New Roman"/>
          <w:sz w:val="24"/>
          <w:szCs w:val="24"/>
        </w:rPr>
      </w:pPr>
      <w:r w:rsidRPr="00F84D80">
        <w:rPr>
          <w:rFonts w:ascii="Times New Roman" w:hAnsi="Times New Roman" w:cs="Times New Roman"/>
          <w:sz w:val="24"/>
          <w:szCs w:val="24"/>
        </w:rPr>
        <w:tab/>
      </w:r>
      <w:r w:rsidRPr="00F84D80">
        <w:rPr>
          <w:rFonts w:ascii="Times New Roman" w:hAnsi="Times New Roman" w:cs="Times New Roman"/>
          <w:sz w:val="24"/>
          <w:szCs w:val="24"/>
        </w:rPr>
        <w:tab/>
      </w:r>
      <w:r w:rsidRPr="00F84D80">
        <w:rPr>
          <w:rFonts w:ascii="Times New Roman" w:hAnsi="Times New Roman" w:cs="Times New Roman"/>
          <w:sz w:val="24"/>
          <w:szCs w:val="24"/>
        </w:rPr>
        <w:tab/>
      </w:r>
      <w:r w:rsidRPr="00F84D80">
        <w:rPr>
          <w:rFonts w:ascii="Times New Roman" w:hAnsi="Times New Roman" w:cs="Times New Roman"/>
          <w:sz w:val="24"/>
          <w:szCs w:val="24"/>
        </w:rPr>
        <w:tab/>
      </w:r>
      <w:r w:rsidR="002771B9">
        <w:rPr>
          <w:rFonts w:ascii="Times New Roman" w:hAnsi="Times New Roman" w:cs="Times New Roman"/>
          <w:sz w:val="24"/>
          <w:szCs w:val="24"/>
        </w:rPr>
        <w:t xml:space="preserve">     </w:t>
      </w:r>
      <w:r w:rsidRPr="00F84D80">
        <w:rPr>
          <w:rFonts w:ascii="Times New Roman" w:hAnsi="Times New Roman" w:cs="Times New Roman"/>
          <w:sz w:val="24"/>
          <w:szCs w:val="24"/>
        </w:rPr>
        <w:t>Data Warehousing and SQL</w:t>
      </w:r>
    </w:p>
    <w:p w14:paraId="56A40717" w14:textId="77777777" w:rsidR="006A32EC" w:rsidRPr="00F84D80" w:rsidRDefault="006A32EC" w:rsidP="006A32EC">
      <w:pPr>
        <w:rPr>
          <w:rFonts w:ascii="Times New Roman" w:hAnsi="Times New Roman" w:cs="Times New Roman"/>
          <w:sz w:val="24"/>
          <w:szCs w:val="24"/>
        </w:rPr>
      </w:pPr>
      <w:r w:rsidRPr="00F84D80">
        <w:rPr>
          <w:rFonts w:ascii="Times New Roman" w:hAnsi="Times New Roman" w:cs="Times New Roman"/>
          <w:sz w:val="24"/>
          <w:szCs w:val="24"/>
        </w:rPr>
        <w:tab/>
      </w:r>
      <w:r w:rsidRPr="00F84D80">
        <w:rPr>
          <w:rFonts w:ascii="Times New Roman" w:hAnsi="Times New Roman" w:cs="Times New Roman"/>
          <w:sz w:val="24"/>
          <w:szCs w:val="24"/>
        </w:rPr>
        <w:tab/>
      </w:r>
      <w:r w:rsidRPr="00F84D80">
        <w:rPr>
          <w:rFonts w:ascii="Times New Roman" w:hAnsi="Times New Roman" w:cs="Times New Roman"/>
          <w:sz w:val="24"/>
          <w:szCs w:val="24"/>
        </w:rPr>
        <w:tab/>
        <w:t xml:space="preserve">                   </w:t>
      </w:r>
      <w:r w:rsidRPr="00F84D80">
        <w:rPr>
          <w:rFonts w:ascii="Times New Roman" w:hAnsi="Times New Roman" w:cs="Times New Roman"/>
          <w:sz w:val="24"/>
          <w:szCs w:val="24"/>
        </w:rPr>
        <w:tab/>
        <w:t xml:space="preserve">        FALL ‘18</w:t>
      </w:r>
    </w:p>
    <w:p w14:paraId="3C5FC4C7" w14:textId="77777777" w:rsidR="006A32EC" w:rsidRDefault="006A32EC"/>
    <w:p w14:paraId="410CC874" w14:textId="77777777" w:rsidR="006A32EC" w:rsidRDefault="006A32EC"/>
    <w:p w14:paraId="2272F2E4" w14:textId="77777777" w:rsidR="006A32EC" w:rsidRDefault="006A32EC"/>
    <w:p w14:paraId="2EDCEC1F" w14:textId="77777777" w:rsidR="006A32EC" w:rsidRDefault="006A32EC"/>
    <w:p w14:paraId="6C5B2C30" w14:textId="77777777" w:rsidR="006A32EC" w:rsidRDefault="006A32EC"/>
    <w:p w14:paraId="00BB1FDB" w14:textId="77777777" w:rsidR="006A32EC" w:rsidRDefault="006A32EC"/>
    <w:p w14:paraId="25C1D61F" w14:textId="77777777" w:rsidR="006A32EC" w:rsidRDefault="006A32EC"/>
    <w:p w14:paraId="18403AA2" w14:textId="77777777" w:rsidR="006A32EC" w:rsidRDefault="006A32EC"/>
    <w:p w14:paraId="73160FE2" w14:textId="77777777" w:rsidR="006A32EC" w:rsidRDefault="006A32EC"/>
    <w:p w14:paraId="306C4E0C" w14:textId="77777777" w:rsidR="006A32EC" w:rsidRDefault="006A32EC"/>
    <w:p w14:paraId="45FAE4AC" w14:textId="77777777" w:rsidR="006A32EC" w:rsidRDefault="006A32EC"/>
    <w:p w14:paraId="45236ACF" w14:textId="77777777" w:rsidR="006A32EC" w:rsidRDefault="006A32EC"/>
    <w:p w14:paraId="7AC5563F" w14:textId="77777777" w:rsidR="006A32EC" w:rsidRDefault="006A32EC"/>
    <w:p w14:paraId="7F8AA0ED" w14:textId="77777777" w:rsidR="006A32EC" w:rsidRDefault="006A32EC"/>
    <w:p w14:paraId="044C8FA0" w14:textId="77777777" w:rsidR="006A32EC" w:rsidRDefault="006A32EC"/>
    <w:p w14:paraId="082E936B" w14:textId="77777777" w:rsidR="006A32EC" w:rsidRDefault="006A32EC"/>
    <w:p w14:paraId="7DDA1C60" w14:textId="77777777" w:rsidR="006A32EC" w:rsidRDefault="006A32EC"/>
    <w:p w14:paraId="337F8B08" w14:textId="77777777" w:rsidR="006A32EC" w:rsidRDefault="006A32EC"/>
    <w:p w14:paraId="3F058AFF" w14:textId="0BA2AC60" w:rsidR="006A32EC" w:rsidRDefault="006A32EC"/>
    <w:p w14:paraId="7ABB9B90" w14:textId="0A4BE877" w:rsidR="00577333" w:rsidRDefault="00577333"/>
    <w:p w14:paraId="1D21C82B" w14:textId="3408D02C" w:rsidR="00577333" w:rsidRDefault="00577333"/>
    <w:p w14:paraId="5126E473" w14:textId="77777777" w:rsidR="00577333" w:rsidRDefault="00577333"/>
    <w:p w14:paraId="52B2315A" w14:textId="77777777" w:rsidR="006A32EC" w:rsidRDefault="006A32EC"/>
    <w:p w14:paraId="191C25EF" w14:textId="77777777" w:rsidR="006A32EC" w:rsidRDefault="006A32EC" w:rsidP="006A32EC">
      <w:pPr>
        <w:rPr>
          <w:b/>
          <w:color w:val="C00000"/>
        </w:rPr>
      </w:pPr>
      <w:r>
        <w:rPr>
          <w:b/>
          <w:color w:val="C00000"/>
        </w:rPr>
        <w:lastRenderedPageBreak/>
        <w:t>Part 1) Normalization</w:t>
      </w:r>
    </w:p>
    <w:p w14:paraId="67E80C4D" w14:textId="77777777" w:rsidR="008A4788" w:rsidRDefault="006A32EC" w:rsidP="008A4788">
      <w:pPr>
        <w:pStyle w:val="ListParagraph"/>
        <w:numPr>
          <w:ilvl w:val="1"/>
          <w:numId w:val="1"/>
        </w:numPr>
        <w:rPr>
          <w:b/>
        </w:rPr>
      </w:pPr>
      <w:r w:rsidRPr="008A4788">
        <w:rPr>
          <w:b/>
        </w:rPr>
        <w:t xml:space="preserve">For each fact variable in your fact table, what type of fact is it? Additive, semi-additive, or non-additive? </w:t>
      </w:r>
    </w:p>
    <w:p w14:paraId="4C2CD4F1" w14:textId="77777777" w:rsidR="006A32EC" w:rsidRPr="008A4788" w:rsidRDefault="008A4788" w:rsidP="008A4788">
      <w:pPr>
        <w:pStyle w:val="ListParagraph"/>
        <w:ind w:left="1440"/>
        <w:rPr>
          <w:b/>
        </w:rPr>
      </w:pPr>
      <w:r>
        <w:t>The facts are ‘copay’ and ‘insurancepaid’. They are additive since they can be summed up across every dimension related to the fact table.</w:t>
      </w:r>
    </w:p>
    <w:p w14:paraId="6EF1FBC3" w14:textId="77777777" w:rsidR="008A4788" w:rsidRDefault="008A4788" w:rsidP="008A4788">
      <w:pPr>
        <w:pStyle w:val="ListParagraph"/>
        <w:numPr>
          <w:ilvl w:val="1"/>
          <w:numId w:val="1"/>
        </w:numPr>
        <w:rPr>
          <w:b/>
        </w:rPr>
      </w:pPr>
      <w:r w:rsidRPr="008A4788">
        <w:rPr>
          <w:b/>
        </w:rPr>
        <w:t xml:space="preserve">In your fact table, describe the </w:t>
      </w:r>
      <w:r w:rsidRPr="008A4788">
        <w:rPr>
          <w:b/>
          <w:i/>
        </w:rPr>
        <w:t>grain</w:t>
      </w:r>
      <w:r w:rsidRPr="008A4788">
        <w:rPr>
          <w:b/>
        </w:rPr>
        <w:t xml:space="preserve"> in one sentence. What does each fact row represent?</w:t>
      </w:r>
    </w:p>
    <w:p w14:paraId="54545C5A" w14:textId="77777777" w:rsidR="00ED42D3" w:rsidRDefault="00450319" w:rsidP="00ED42D3">
      <w:pPr>
        <w:pStyle w:val="ListParagraph"/>
        <w:ind w:left="1440"/>
      </w:pPr>
      <w:r>
        <w:t xml:space="preserve">The fact_table has a grain of </w:t>
      </w:r>
      <w:r w:rsidR="00EB6089">
        <w:t>day, considering fill_date.</w:t>
      </w:r>
    </w:p>
    <w:p w14:paraId="4367D3EB" w14:textId="77777777" w:rsidR="00EB6089" w:rsidRDefault="00EB6089" w:rsidP="00ED42D3">
      <w:pPr>
        <w:pStyle w:val="ListParagraph"/>
        <w:ind w:left="1440"/>
      </w:pPr>
      <w:r>
        <w:t xml:space="preserve">The fact_table has a grain of </w:t>
      </w:r>
      <w:r w:rsidR="00264F06">
        <w:t>amount paid</w:t>
      </w:r>
      <w:r w:rsidR="009779B5">
        <w:t xml:space="preserve"> by the member, considering copay.</w:t>
      </w:r>
    </w:p>
    <w:p w14:paraId="0139B571" w14:textId="77777777" w:rsidR="009779B5" w:rsidRDefault="009779B5" w:rsidP="00ED42D3">
      <w:pPr>
        <w:pStyle w:val="ListParagraph"/>
        <w:ind w:left="1440"/>
      </w:pPr>
      <w:r>
        <w:t>The fact_table has a grain of amount of insurance paid, considering insurancepaid.</w:t>
      </w:r>
    </w:p>
    <w:p w14:paraId="1DF26614" w14:textId="77777777" w:rsidR="009779B5" w:rsidRDefault="009779B5" w:rsidP="00ED42D3">
      <w:pPr>
        <w:pStyle w:val="ListParagraph"/>
        <w:ind w:left="1440"/>
      </w:pPr>
    </w:p>
    <w:p w14:paraId="7742BF51" w14:textId="77777777" w:rsidR="009779B5" w:rsidRDefault="009779B5" w:rsidP="009779B5">
      <w:pPr>
        <w:rPr>
          <w:b/>
          <w:color w:val="C00000"/>
        </w:rPr>
      </w:pPr>
      <w:r>
        <w:rPr>
          <w:b/>
          <w:color w:val="C00000"/>
        </w:rPr>
        <w:t>Part 2) Primary and Foreign Key Setup in MySQL</w:t>
      </w:r>
    </w:p>
    <w:p w14:paraId="56B278A7" w14:textId="77777777" w:rsidR="00602CCC" w:rsidRPr="00602CCC" w:rsidRDefault="00602CCC" w:rsidP="00602CCC">
      <w:pPr>
        <w:rPr>
          <w:color w:val="000000" w:themeColor="text1"/>
        </w:rPr>
      </w:pPr>
      <w:r w:rsidRPr="00602CCC">
        <w:rPr>
          <w:color w:val="000000" w:themeColor="text1"/>
        </w:rPr>
        <w:t xml:space="preserve">ALTER TABLE `abc`.`dim_brand_details` </w:t>
      </w:r>
    </w:p>
    <w:p w14:paraId="17CB8865" w14:textId="77777777" w:rsidR="00602CCC" w:rsidRPr="00602CCC" w:rsidRDefault="00602CCC" w:rsidP="00602CCC">
      <w:pPr>
        <w:rPr>
          <w:color w:val="000000" w:themeColor="text1"/>
        </w:rPr>
      </w:pPr>
      <w:r w:rsidRPr="00602CCC">
        <w:rPr>
          <w:color w:val="000000" w:themeColor="text1"/>
        </w:rPr>
        <w:t>CHANGE COLUMN `drug_brand_generic_code` `drug_brand_generic_code` INT NOT NULL ,</w:t>
      </w:r>
    </w:p>
    <w:p w14:paraId="763C497A" w14:textId="77777777" w:rsidR="00602CCC" w:rsidRPr="00602CCC" w:rsidRDefault="00602CCC" w:rsidP="00602CCC">
      <w:pPr>
        <w:rPr>
          <w:color w:val="000000" w:themeColor="text1"/>
        </w:rPr>
      </w:pPr>
      <w:r w:rsidRPr="00602CCC">
        <w:rPr>
          <w:color w:val="000000" w:themeColor="text1"/>
        </w:rPr>
        <w:t>CHANGE COLUMN `drug_brand_generic_desc` `drug_brand_generic_desc` VARCHAR(100) NOT NULL ,</w:t>
      </w:r>
    </w:p>
    <w:p w14:paraId="01DBD5C5" w14:textId="77777777" w:rsidR="00602CCC" w:rsidRPr="00602CCC" w:rsidRDefault="00602CCC" w:rsidP="00602CCC">
      <w:pPr>
        <w:rPr>
          <w:color w:val="000000" w:themeColor="text1"/>
        </w:rPr>
      </w:pPr>
      <w:r w:rsidRPr="00602CCC">
        <w:rPr>
          <w:color w:val="000000" w:themeColor="text1"/>
        </w:rPr>
        <w:t>ADD PRIMARY KEY (`drug_brand_generic_code`);</w:t>
      </w:r>
    </w:p>
    <w:p w14:paraId="69A49133" w14:textId="77777777" w:rsidR="00602CCC" w:rsidRPr="00602CCC" w:rsidRDefault="00602CCC" w:rsidP="00602CCC">
      <w:pPr>
        <w:rPr>
          <w:color w:val="000000" w:themeColor="text1"/>
        </w:rPr>
      </w:pPr>
    </w:p>
    <w:p w14:paraId="696338EE" w14:textId="77777777" w:rsidR="00602CCC" w:rsidRPr="00602CCC" w:rsidRDefault="00602CCC" w:rsidP="00602CCC">
      <w:pPr>
        <w:rPr>
          <w:color w:val="000000" w:themeColor="text1"/>
        </w:rPr>
      </w:pPr>
      <w:r w:rsidRPr="00602CCC">
        <w:rPr>
          <w:color w:val="000000" w:themeColor="text1"/>
        </w:rPr>
        <w:t xml:space="preserve">ALTER TABLE `abc`.`dim_drug_details` </w:t>
      </w:r>
    </w:p>
    <w:p w14:paraId="1E8BE66B" w14:textId="77777777" w:rsidR="00602CCC" w:rsidRPr="00602CCC" w:rsidRDefault="00602CCC" w:rsidP="00602CCC">
      <w:pPr>
        <w:rPr>
          <w:color w:val="000000" w:themeColor="text1"/>
        </w:rPr>
      </w:pPr>
      <w:r w:rsidRPr="00602CCC">
        <w:rPr>
          <w:color w:val="000000" w:themeColor="text1"/>
        </w:rPr>
        <w:t>CHANGE COLUMN `drug_ndc` `drug_ndc` INT(11) NOT NULL ,</w:t>
      </w:r>
    </w:p>
    <w:p w14:paraId="7813562F" w14:textId="77777777" w:rsidR="00602CCC" w:rsidRPr="00602CCC" w:rsidRDefault="00602CCC" w:rsidP="00602CCC">
      <w:pPr>
        <w:rPr>
          <w:color w:val="000000" w:themeColor="text1"/>
        </w:rPr>
      </w:pPr>
      <w:r w:rsidRPr="00602CCC">
        <w:rPr>
          <w:color w:val="000000" w:themeColor="text1"/>
        </w:rPr>
        <w:t>CHANGE COLUMN `drug_name` `drug_name` VARCHAR(100) NOT NULL ,</w:t>
      </w:r>
    </w:p>
    <w:p w14:paraId="18DE3593" w14:textId="77777777" w:rsidR="00602CCC" w:rsidRPr="00602CCC" w:rsidRDefault="00602CCC" w:rsidP="00602CCC">
      <w:pPr>
        <w:rPr>
          <w:color w:val="000000" w:themeColor="text1"/>
        </w:rPr>
      </w:pPr>
      <w:r w:rsidRPr="00602CCC">
        <w:rPr>
          <w:color w:val="000000" w:themeColor="text1"/>
        </w:rPr>
        <w:t>CHANGE COLUMN `drug_form_code` `drug_form_code` CHAR(2) NOT NULL ,</w:t>
      </w:r>
    </w:p>
    <w:p w14:paraId="1FB9FC7B" w14:textId="77777777" w:rsidR="00602CCC" w:rsidRPr="00602CCC" w:rsidRDefault="00602CCC" w:rsidP="00602CCC">
      <w:pPr>
        <w:rPr>
          <w:color w:val="000000" w:themeColor="text1"/>
        </w:rPr>
      </w:pPr>
      <w:r w:rsidRPr="00602CCC">
        <w:rPr>
          <w:color w:val="000000" w:themeColor="text1"/>
        </w:rPr>
        <w:t>CHANGE COLUMN `drug_brand_generic_code` `drug_brand_generic_code` INT(11) NOT NULL ,</w:t>
      </w:r>
    </w:p>
    <w:p w14:paraId="3D17B760" w14:textId="77777777" w:rsidR="00602CCC" w:rsidRPr="00602CCC" w:rsidRDefault="00602CCC" w:rsidP="00602CCC">
      <w:pPr>
        <w:rPr>
          <w:color w:val="000000" w:themeColor="text1"/>
        </w:rPr>
      </w:pPr>
      <w:r w:rsidRPr="00602CCC">
        <w:rPr>
          <w:color w:val="000000" w:themeColor="text1"/>
        </w:rPr>
        <w:t>ADD PRIMARY KEY (`drug_ndc`);</w:t>
      </w:r>
    </w:p>
    <w:p w14:paraId="51E2BCA9" w14:textId="77777777" w:rsidR="00602CCC" w:rsidRPr="00602CCC" w:rsidRDefault="00602CCC" w:rsidP="00602CCC">
      <w:pPr>
        <w:rPr>
          <w:color w:val="000000" w:themeColor="text1"/>
        </w:rPr>
      </w:pPr>
    </w:p>
    <w:p w14:paraId="026C709F" w14:textId="77777777" w:rsidR="00602CCC" w:rsidRPr="00602CCC" w:rsidRDefault="00602CCC" w:rsidP="00602CCC">
      <w:pPr>
        <w:rPr>
          <w:color w:val="000000" w:themeColor="text1"/>
        </w:rPr>
      </w:pPr>
      <w:r w:rsidRPr="00602CCC">
        <w:rPr>
          <w:color w:val="000000" w:themeColor="text1"/>
        </w:rPr>
        <w:t xml:space="preserve">ALTER TABLE `abc`.`dim_drug_details` </w:t>
      </w:r>
    </w:p>
    <w:p w14:paraId="15293358" w14:textId="77777777" w:rsidR="00602CCC" w:rsidRPr="00602CCC" w:rsidRDefault="00602CCC" w:rsidP="00602CCC">
      <w:pPr>
        <w:rPr>
          <w:color w:val="000000" w:themeColor="text1"/>
        </w:rPr>
      </w:pPr>
      <w:r w:rsidRPr="00602CCC">
        <w:rPr>
          <w:color w:val="000000" w:themeColor="text1"/>
        </w:rPr>
        <w:t>ADD INDEX `drug_form_code_idx` (`drug_form_code` ASC) VISIBLE,</w:t>
      </w:r>
    </w:p>
    <w:p w14:paraId="68A3778F" w14:textId="77777777" w:rsidR="00602CCC" w:rsidRPr="00602CCC" w:rsidRDefault="00602CCC" w:rsidP="00602CCC">
      <w:pPr>
        <w:rPr>
          <w:color w:val="000000" w:themeColor="text1"/>
        </w:rPr>
      </w:pPr>
      <w:r w:rsidRPr="00602CCC">
        <w:rPr>
          <w:color w:val="000000" w:themeColor="text1"/>
        </w:rPr>
        <w:t>ADD INDEX `drug_brand_generic_code_idx` (`drug_brand_generic_code` ASC) VISIBLE;</w:t>
      </w:r>
    </w:p>
    <w:p w14:paraId="622E8975" w14:textId="77777777" w:rsidR="00602CCC" w:rsidRPr="00602CCC" w:rsidRDefault="00602CCC" w:rsidP="00602CCC">
      <w:pPr>
        <w:rPr>
          <w:color w:val="000000" w:themeColor="text1"/>
        </w:rPr>
      </w:pPr>
    </w:p>
    <w:p w14:paraId="2E5C258C" w14:textId="77777777" w:rsidR="00602CCC" w:rsidRPr="00602CCC" w:rsidRDefault="00602CCC" w:rsidP="00602CCC">
      <w:pPr>
        <w:rPr>
          <w:color w:val="000000" w:themeColor="text1"/>
        </w:rPr>
      </w:pPr>
      <w:r w:rsidRPr="00602CCC">
        <w:rPr>
          <w:color w:val="000000" w:themeColor="text1"/>
        </w:rPr>
        <w:t xml:space="preserve">ALTER TABLE `abc`.`dim_drug_details` </w:t>
      </w:r>
    </w:p>
    <w:p w14:paraId="20192FBF" w14:textId="77777777" w:rsidR="00602CCC" w:rsidRPr="00602CCC" w:rsidRDefault="00602CCC" w:rsidP="00602CCC">
      <w:pPr>
        <w:rPr>
          <w:color w:val="000000" w:themeColor="text1"/>
        </w:rPr>
      </w:pPr>
      <w:r w:rsidRPr="00602CCC">
        <w:rPr>
          <w:color w:val="000000" w:themeColor="text1"/>
        </w:rPr>
        <w:t>ADD CONSTRAINT `drug_form_code`</w:t>
      </w:r>
    </w:p>
    <w:p w14:paraId="01497B99" w14:textId="77777777" w:rsidR="00602CCC" w:rsidRPr="00602CCC" w:rsidRDefault="00602CCC" w:rsidP="00602CCC">
      <w:pPr>
        <w:rPr>
          <w:color w:val="000000" w:themeColor="text1"/>
        </w:rPr>
      </w:pPr>
      <w:r w:rsidRPr="00602CCC">
        <w:rPr>
          <w:color w:val="000000" w:themeColor="text1"/>
        </w:rPr>
        <w:t xml:space="preserve">  FOREIGN KEY (`drug_form_code`)</w:t>
      </w:r>
    </w:p>
    <w:p w14:paraId="7B173B73" w14:textId="77777777" w:rsidR="00602CCC" w:rsidRPr="00602CCC" w:rsidRDefault="00602CCC" w:rsidP="00602CCC">
      <w:pPr>
        <w:rPr>
          <w:color w:val="000000" w:themeColor="text1"/>
        </w:rPr>
      </w:pPr>
      <w:r w:rsidRPr="00602CCC">
        <w:rPr>
          <w:color w:val="000000" w:themeColor="text1"/>
        </w:rPr>
        <w:t xml:space="preserve">  REFERENCES `abc`.`dim_form_details` (`drug_form_code`)</w:t>
      </w:r>
    </w:p>
    <w:p w14:paraId="4550A4B0" w14:textId="77777777" w:rsidR="00602CCC" w:rsidRPr="00602CCC" w:rsidRDefault="00602CCC" w:rsidP="00602CCC">
      <w:pPr>
        <w:rPr>
          <w:color w:val="000000" w:themeColor="text1"/>
        </w:rPr>
      </w:pPr>
      <w:r w:rsidRPr="00602CCC">
        <w:rPr>
          <w:color w:val="000000" w:themeColor="text1"/>
        </w:rPr>
        <w:lastRenderedPageBreak/>
        <w:t xml:space="preserve">  ON DELETE </w:t>
      </w:r>
      <w:r>
        <w:rPr>
          <w:color w:val="000000" w:themeColor="text1"/>
        </w:rPr>
        <w:t>RESTRICT</w:t>
      </w:r>
    </w:p>
    <w:p w14:paraId="41CAC755" w14:textId="77777777" w:rsidR="00602CCC" w:rsidRPr="00602CCC" w:rsidRDefault="00602CCC" w:rsidP="00602CCC">
      <w:pPr>
        <w:rPr>
          <w:color w:val="000000" w:themeColor="text1"/>
        </w:rPr>
      </w:pPr>
      <w:r w:rsidRPr="00602CCC">
        <w:rPr>
          <w:color w:val="000000" w:themeColor="text1"/>
        </w:rPr>
        <w:t xml:space="preserve">  ON UPDATE </w:t>
      </w:r>
      <w:r>
        <w:rPr>
          <w:color w:val="000000" w:themeColor="text1"/>
        </w:rPr>
        <w:t>CASCADE</w:t>
      </w:r>
      <w:r w:rsidRPr="00602CCC">
        <w:rPr>
          <w:color w:val="000000" w:themeColor="text1"/>
        </w:rPr>
        <w:t>,</w:t>
      </w:r>
    </w:p>
    <w:p w14:paraId="1B4DE817" w14:textId="77777777" w:rsidR="00602CCC" w:rsidRPr="00602CCC" w:rsidRDefault="00602CCC" w:rsidP="00602CCC">
      <w:pPr>
        <w:rPr>
          <w:color w:val="000000" w:themeColor="text1"/>
        </w:rPr>
      </w:pPr>
      <w:r w:rsidRPr="00602CCC">
        <w:rPr>
          <w:color w:val="000000" w:themeColor="text1"/>
        </w:rPr>
        <w:t>ADD CONSTRAINT `drug_brand_generic_code`</w:t>
      </w:r>
    </w:p>
    <w:p w14:paraId="16CD7687" w14:textId="77777777" w:rsidR="00602CCC" w:rsidRPr="00602CCC" w:rsidRDefault="00602CCC" w:rsidP="00602CCC">
      <w:pPr>
        <w:rPr>
          <w:color w:val="000000" w:themeColor="text1"/>
        </w:rPr>
      </w:pPr>
      <w:r w:rsidRPr="00602CCC">
        <w:rPr>
          <w:color w:val="000000" w:themeColor="text1"/>
        </w:rPr>
        <w:t xml:space="preserve">  FOREIGN KEY (`drug_brand_generic_code`)</w:t>
      </w:r>
    </w:p>
    <w:p w14:paraId="6348C70C" w14:textId="77777777" w:rsidR="00602CCC" w:rsidRPr="00602CCC" w:rsidRDefault="00602CCC" w:rsidP="00602CCC">
      <w:pPr>
        <w:rPr>
          <w:color w:val="000000" w:themeColor="text1"/>
        </w:rPr>
      </w:pPr>
      <w:r w:rsidRPr="00602CCC">
        <w:rPr>
          <w:color w:val="000000" w:themeColor="text1"/>
        </w:rPr>
        <w:t xml:space="preserve">  REFERENCES `abc`.`dim_brand_details` (`drug_brand_generic_code`)</w:t>
      </w:r>
    </w:p>
    <w:p w14:paraId="7A09056D" w14:textId="77777777" w:rsidR="00602CCC" w:rsidRPr="00602CCC" w:rsidRDefault="00602CCC" w:rsidP="00602CCC">
      <w:pPr>
        <w:rPr>
          <w:color w:val="000000" w:themeColor="text1"/>
        </w:rPr>
      </w:pPr>
      <w:r w:rsidRPr="00602CCC">
        <w:rPr>
          <w:color w:val="000000" w:themeColor="text1"/>
        </w:rPr>
        <w:t xml:space="preserve">  ON DELETE </w:t>
      </w:r>
      <w:r>
        <w:rPr>
          <w:color w:val="000000" w:themeColor="text1"/>
        </w:rPr>
        <w:t>RESTRICT</w:t>
      </w:r>
    </w:p>
    <w:p w14:paraId="47222048" w14:textId="77777777" w:rsidR="00602CCC" w:rsidRPr="00602CCC" w:rsidRDefault="00602CCC" w:rsidP="00602CCC">
      <w:pPr>
        <w:rPr>
          <w:color w:val="000000" w:themeColor="text1"/>
        </w:rPr>
      </w:pPr>
      <w:r w:rsidRPr="00602CCC">
        <w:rPr>
          <w:color w:val="000000" w:themeColor="text1"/>
        </w:rPr>
        <w:t xml:space="preserve">  ON UPDATE </w:t>
      </w:r>
      <w:r>
        <w:rPr>
          <w:color w:val="000000" w:themeColor="text1"/>
        </w:rPr>
        <w:t>CASCADE</w:t>
      </w:r>
      <w:r w:rsidRPr="00602CCC">
        <w:rPr>
          <w:color w:val="000000" w:themeColor="text1"/>
        </w:rPr>
        <w:t>;</w:t>
      </w:r>
    </w:p>
    <w:p w14:paraId="033D4366" w14:textId="77777777" w:rsidR="00602CCC" w:rsidRPr="00602CCC" w:rsidRDefault="00602CCC" w:rsidP="00602CCC">
      <w:pPr>
        <w:rPr>
          <w:color w:val="000000" w:themeColor="text1"/>
        </w:rPr>
      </w:pPr>
    </w:p>
    <w:p w14:paraId="604F6057" w14:textId="77777777" w:rsidR="00602CCC" w:rsidRPr="00602CCC" w:rsidRDefault="00602CCC" w:rsidP="00602CCC">
      <w:pPr>
        <w:rPr>
          <w:color w:val="000000" w:themeColor="text1"/>
        </w:rPr>
      </w:pPr>
      <w:r w:rsidRPr="00602CCC">
        <w:rPr>
          <w:color w:val="000000" w:themeColor="text1"/>
        </w:rPr>
        <w:t xml:space="preserve">ALTER TABLE `abc`.`dim_form_details` </w:t>
      </w:r>
    </w:p>
    <w:p w14:paraId="602FE3F7" w14:textId="77777777" w:rsidR="00602CCC" w:rsidRPr="00602CCC" w:rsidRDefault="00602CCC" w:rsidP="00602CCC">
      <w:pPr>
        <w:rPr>
          <w:color w:val="000000" w:themeColor="text1"/>
        </w:rPr>
      </w:pPr>
      <w:r w:rsidRPr="00602CCC">
        <w:rPr>
          <w:color w:val="000000" w:themeColor="text1"/>
        </w:rPr>
        <w:t>CHANGE COLUMN `drug_form_code` `drug_form_code` CHAR(2) NOT NULL ,</w:t>
      </w:r>
    </w:p>
    <w:p w14:paraId="28495CF7" w14:textId="77777777" w:rsidR="00602CCC" w:rsidRPr="00602CCC" w:rsidRDefault="00602CCC" w:rsidP="00602CCC">
      <w:pPr>
        <w:rPr>
          <w:color w:val="000000" w:themeColor="text1"/>
        </w:rPr>
      </w:pPr>
      <w:r w:rsidRPr="00602CCC">
        <w:rPr>
          <w:color w:val="000000" w:themeColor="text1"/>
        </w:rPr>
        <w:t>CHANGE COLUMN `drug_form_desc` `drug_form_desc` VARCHAR(100) NOT NULL ,</w:t>
      </w:r>
    </w:p>
    <w:p w14:paraId="2180283B" w14:textId="77777777" w:rsidR="00602CCC" w:rsidRPr="00602CCC" w:rsidRDefault="00602CCC" w:rsidP="00602CCC">
      <w:pPr>
        <w:rPr>
          <w:color w:val="000000" w:themeColor="text1"/>
        </w:rPr>
      </w:pPr>
      <w:r w:rsidRPr="00602CCC">
        <w:rPr>
          <w:color w:val="000000" w:themeColor="text1"/>
        </w:rPr>
        <w:t>ADD PRIMARY KEY (`drug_form_code`);</w:t>
      </w:r>
    </w:p>
    <w:p w14:paraId="4C941143" w14:textId="77777777" w:rsidR="00602CCC" w:rsidRPr="00602CCC" w:rsidRDefault="00602CCC" w:rsidP="00602CCC">
      <w:pPr>
        <w:rPr>
          <w:color w:val="000000" w:themeColor="text1"/>
        </w:rPr>
      </w:pPr>
    </w:p>
    <w:p w14:paraId="67670929" w14:textId="77777777" w:rsidR="00602CCC" w:rsidRPr="00602CCC" w:rsidRDefault="00602CCC" w:rsidP="00602CCC">
      <w:pPr>
        <w:rPr>
          <w:color w:val="000000" w:themeColor="text1"/>
        </w:rPr>
      </w:pPr>
      <w:r w:rsidRPr="00602CCC">
        <w:rPr>
          <w:color w:val="000000" w:themeColor="text1"/>
        </w:rPr>
        <w:t xml:space="preserve">ALTER TABLE `abc`.`dim_member_details` </w:t>
      </w:r>
    </w:p>
    <w:p w14:paraId="76D75138" w14:textId="77777777" w:rsidR="00602CCC" w:rsidRPr="00602CCC" w:rsidRDefault="00602CCC" w:rsidP="00602CCC">
      <w:pPr>
        <w:rPr>
          <w:color w:val="000000" w:themeColor="text1"/>
        </w:rPr>
      </w:pPr>
      <w:r w:rsidRPr="00602CCC">
        <w:rPr>
          <w:color w:val="000000" w:themeColor="text1"/>
        </w:rPr>
        <w:t>CHANGE COLUMN `member_id` `member_id` INT(11) NOT NULL ,</w:t>
      </w:r>
    </w:p>
    <w:p w14:paraId="3D53BDB1" w14:textId="77777777" w:rsidR="00602CCC" w:rsidRPr="00602CCC" w:rsidRDefault="00602CCC" w:rsidP="00602CCC">
      <w:pPr>
        <w:rPr>
          <w:color w:val="000000" w:themeColor="text1"/>
        </w:rPr>
      </w:pPr>
      <w:r w:rsidRPr="00602CCC">
        <w:rPr>
          <w:color w:val="000000" w:themeColor="text1"/>
        </w:rPr>
        <w:t>CHANGE COLUMN `member_first_name` `member_first_name` VARCHAR(100) NOT NULL ,</w:t>
      </w:r>
    </w:p>
    <w:p w14:paraId="50A0FBF4" w14:textId="77777777" w:rsidR="00602CCC" w:rsidRPr="00602CCC" w:rsidRDefault="00602CCC" w:rsidP="00602CCC">
      <w:pPr>
        <w:rPr>
          <w:color w:val="000000" w:themeColor="text1"/>
        </w:rPr>
      </w:pPr>
      <w:r w:rsidRPr="00602CCC">
        <w:rPr>
          <w:color w:val="000000" w:themeColor="text1"/>
        </w:rPr>
        <w:t>CHANGE COLUMN `member_last_name` `member_last_name` VARCHAR(100) NOT NULL ,</w:t>
      </w:r>
    </w:p>
    <w:p w14:paraId="4AEE9283" w14:textId="77777777" w:rsidR="00602CCC" w:rsidRPr="00602CCC" w:rsidRDefault="00602CCC" w:rsidP="00602CCC">
      <w:pPr>
        <w:rPr>
          <w:color w:val="000000" w:themeColor="text1"/>
        </w:rPr>
      </w:pPr>
      <w:r w:rsidRPr="00602CCC">
        <w:rPr>
          <w:color w:val="000000" w:themeColor="text1"/>
        </w:rPr>
        <w:t>CHANGE COLUMN `member_birth_date` `member_birth_date` DATE NOT NULL ,</w:t>
      </w:r>
    </w:p>
    <w:p w14:paraId="3D778162" w14:textId="77777777" w:rsidR="00602CCC" w:rsidRPr="00602CCC" w:rsidRDefault="00602CCC" w:rsidP="00602CCC">
      <w:pPr>
        <w:rPr>
          <w:color w:val="000000" w:themeColor="text1"/>
        </w:rPr>
      </w:pPr>
      <w:r w:rsidRPr="00602CCC">
        <w:rPr>
          <w:color w:val="000000" w:themeColor="text1"/>
        </w:rPr>
        <w:t>CHANGE COLUMN `member_age` `member_age` INT(11) NOT NULL ,</w:t>
      </w:r>
    </w:p>
    <w:p w14:paraId="2CAB659E" w14:textId="77777777" w:rsidR="00602CCC" w:rsidRPr="00602CCC" w:rsidRDefault="00602CCC" w:rsidP="00602CCC">
      <w:pPr>
        <w:rPr>
          <w:color w:val="000000" w:themeColor="text1"/>
        </w:rPr>
      </w:pPr>
      <w:r w:rsidRPr="00602CCC">
        <w:rPr>
          <w:color w:val="000000" w:themeColor="text1"/>
        </w:rPr>
        <w:t>CHANGE COLUMN `member_gender` `member_gender` CHAR(2) NOT NULL ,</w:t>
      </w:r>
    </w:p>
    <w:p w14:paraId="46663025" w14:textId="77777777" w:rsidR="00602CCC" w:rsidRPr="00602CCC" w:rsidRDefault="00602CCC" w:rsidP="00602CCC">
      <w:pPr>
        <w:rPr>
          <w:color w:val="000000" w:themeColor="text1"/>
        </w:rPr>
      </w:pPr>
      <w:r w:rsidRPr="00602CCC">
        <w:rPr>
          <w:color w:val="000000" w:themeColor="text1"/>
        </w:rPr>
        <w:t>ADD PRIMARY KEY (`member_id`);</w:t>
      </w:r>
    </w:p>
    <w:p w14:paraId="5951DBCC" w14:textId="77777777" w:rsidR="00602CCC" w:rsidRPr="00602CCC" w:rsidRDefault="00602CCC" w:rsidP="00602CCC">
      <w:pPr>
        <w:rPr>
          <w:color w:val="000000" w:themeColor="text1"/>
        </w:rPr>
      </w:pPr>
    </w:p>
    <w:p w14:paraId="346A1194" w14:textId="77777777" w:rsidR="00602CCC" w:rsidRPr="00602CCC" w:rsidRDefault="00602CCC" w:rsidP="00602CCC">
      <w:pPr>
        <w:rPr>
          <w:color w:val="000000" w:themeColor="text1"/>
        </w:rPr>
      </w:pPr>
      <w:r w:rsidRPr="00602CCC">
        <w:rPr>
          <w:color w:val="000000" w:themeColor="text1"/>
        </w:rPr>
        <w:t xml:space="preserve">ALTER TABLE `abc`.`fact_fact_table` </w:t>
      </w:r>
    </w:p>
    <w:p w14:paraId="643126E4" w14:textId="77777777" w:rsidR="00602CCC" w:rsidRPr="00602CCC" w:rsidRDefault="00602CCC" w:rsidP="00602CCC">
      <w:pPr>
        <w:rPr>
          <w:color w:val="000000" w:themeColor="text1"/>
        </w:rPr>
      </w:pPr>
      <w:r w:rsidRPr="00602CCC">
        <w:rPr>
          <w:color w:val="000000" w:themeColor="text1"/>
        </w:rPr>
        <w:t>CHANGE COLUMN `fact_id` `fact_id` INT(11) NOT NULL ,</w:t>
      </w:r>
    </w:p>
    <w:p w14:paraId="4CADE7A6" w14:textId="77777777" w:rsidR="00602CCC" w:rsidRPr="00602CCC" w:rsidRDefault="00602CCC" w:rsidP="00602CCC">
      <w:pPr>
        <w:rPr>
          <w:color w:val="000000" w:themeColor="text1"/>
        </w:rPr>
      </w:pPr>
      <w:r w:rsidRPr="00602CCC">
        <w:rPr>
          <w:color w:val="000000" w:themeColor="text1"/>
        </w:rPr>
        <w:t>CHANGE COLUMN `member_id` `member_id` INT(11) NOT NULL ,</w:t>
      </w:r>
    </w:p>
    <w:p w14:paraId="469C9795" w14:textId="77777777" w:rsidR="00602CCC" w:rsidRPr="00602CCC" w:rsidRDefault="00602CCC" w:rsidP="00602CCC">
      <w:pPr>
        <w:rPr>
          <w:color w:val="000000" w:themeColor="text1"/>
        </w:rPr>
      </w:pPr>
      <w:r w:rsidRPr="00602CCC">
        <w:rPr>
          <w:color w:val="000000" w:themeColor="text1"/>
        </w:rPr>
        <w:t>CHANGE COLUMN `fill_date` `fill_date` DATE NOT NULL ,</w:t>
      </w:r>
    </w:p>
    <w:p w14:paraId="00700587" w14:textId="77777777" w:rsidR="00602CCC" w:rsidRPr="00602CCC" w:rsidRDefault="00602CCC" w:rsidP="00602CCC">
      <w:pPr>
        <w:rPr>
          <w:color w:val="000000" w:themeColor="text1"/>
        </w:rPr>
      </w:pPr>
      <w:r w:rsidRPr="00602CCC">
        <w:rPr>
          <w:color w:val="000000" w:themeColor="text1"/>
        </w:rPr>
        <w:t>CHANGE COLUMN `copay` `copay` INT(11) NOT NULL ,</w:t>
      </w:r>
    </w:p>
    <w:p w14:paraId="6490A9B6" w14:textId="77777777" w:rsidR="00602CCC" w:rsidRPr="00602CCC" w:rsidRDefault="00602CCC" w:rsidP="00602CCC">
      <w:pPr>
        <w:rPr>
          <w:color w:val="000000" w:themeColor="text1"/>
        </w:rPr>
      </w:pPr>
      <w:r w:rsidRPr="00602CCC">
        <w:rPr>
          <w:color w:val="000000" w:themeColor="text1"/>
        </w:rPr>
        <w:t>CHANGE COLUMN `insurancepaid` `insurancepaid` INT(11) NOT NULL ,</w:t>
      </w:r>
    </w:p>
    <w:p w14:paraId="1CCBA8A0" w14:textId="77777777" w:rsidR="00602CCC" w:rsidRPr="00602CCC" w:rsidRDefault="00602CCC" w:rsidP="00602CCC">
      <w:pPr>
        <w:rPr>
          <w:color w:val="000000" w:themeColor="text1"/>
        </w:rPr>
      </w:pPr>
      <w:r w:rsidRPr="00602CCC">
        <w:rPr>
          <w:color w:val="000000" w:themeColor="text1"/>
        </w:rPr>
        <w:t>CHANGE COLUMN `drug_ndc` `drug_ndc` INT(11) NOT NULL ,</w:t>
      </w:r>
    </w:p>
    <w:p w14:paraId="4C10CA95" w14:textId="77777777" w:rsidR="00602CCC" w:rsidRPr="00602CCC" w:rsidRDefault="00602CCC" w:rsidP="00602CCC">
      <w:pPr>
        <w:rPr>
          <w:color w:val="000000" w:themeColor="text1"/>
        </w:rPr>
      </w:pPr>
      <w:r w:rsidRPr="00602CCC">
        <w:rPr>
          <w:color w:val="000000" w:themeColor="text1"/>
        </w:rPr>
        <w:lastRenderedPageBreak/>
        <w:t>ADD PRIMARY KEY (`fact_id`),</w:t>
      </w:r>
    </w:p>
    <w:p w14:paraId="3B388268" w14:textId="77777777" w:rsidR="00602CCC" w:rsidRPr="00602CCC" w:rsidRDefault="00602CCC" w:rsidP="00602CCC">
      <w:pPr>
        <w:rPr>
          <w:color w:val="000000" w:themeColor="text1"/>
        </w:rPr>
      </w:pPr>
      <w:r w:rsidRPr="00602CCC">
        <w:rPr>
          <w:color w:val="000000" w:themeColor="text1"/>
        </w:rPr>
        <w:t>ADD INDEX `member_id_idx` (`member_id` ASC) VISIBLE,</w:t>
      </w:r>
    </w:p>
    <w:p w14:paraId="01EFA62D" w14:textId="77777777" w:rsidR="00602CCC" w:rsidRPr="00602CCC" w:rsidRDefault="00602CCC" w:rsidP="00602CCC">
      <w:pPr>
        <w:rPr>
          <w:color w:val="000000" w:themeColor="text1"/>
        </w:rPr>
      </w:pPr>
      <w:r w:rsidRPr="00602CCC">
        <w:rPr>
          <w:color w:val="000000" w:themeColor="text1"/>
        </w:rPr>
        <w:t>ADD INDEX `drug_ndc_idx` (`drug_ndc` ASC) VISIBLE;</w:t>
      </w:r>
    </w:p>
    <w:p w14:paraId="61C6D061" w14:textId="77777777" w:rsidR="00602CCC" w:rsidRPr="00602CCC" w:rsidRDefault="00602CCC" w:rsidP="00602CCC">
      <w:pPr>
        <w:rPr>
          <w:color w:val="000000" w:themeColor="text1"/>
        </w:rPr>
      </w:pPr>
    </w:p>
    <w:p w14:paraId="233516BF" w14:textId="77777777" w:rsidR="00602CCC" w:rsidRPr="00602CCC" w:rsidRDefault="00602CCC" w:rsidP="00602CCC">
      <w:pPr>
        <w:rPr>
          <w:color w:val="000000" w:themeColor="text1"/>
        </w:rPr>
      </w:pPr>
      <w:r w:rsidRPr="00602CCC">
        <w:rPr>
          <w:color w:val="000000" w:themeColor="text1"/>
        </w:rPr>
        <w:t xml:space="preserve">ALTER TABLE `abc`.`fact_fact_table` </w:t>
      </w:r>
    </w:p>
    <w:p w14:paraId="46B67162" w14:textId="77777777" w:rsidR="00602CCC" w:rsidRPr="00602CCC" w:rsidRDefault="00602CCC" w:rsidP="00602CCC">
      <w:pPr>
        <w:rPr>
          <w:color w:val="000000" w:themeColor="text1"/>
        </w:rPr>
      </w:pPr>
      <w:r w:rsidRPr="00602CCC">
        <w:rPr>
          <w:color w:val="000000" w:themeColor="text1"/>
        </w:rPr>
        <w:t>ADD CONSTRAINT `member_id`</w:t>
      </w:r>
    </w:p>
    <w:p w14:paraId="602887D4" w14:textId="77777777" w:rsidR="00602CCC" w:rsidRPr="00602CCC" w:rsidRDefault="00602CCC" w:rsidP="00602CCC">
      <w:pPr>
        <w:rPr>
          <w:color w:val="000000" w:themeColor="text1"/>
        </w:rPr>
      </w:pPr>
      <w:r w:rsidRPr="00602CCC">
        <w:rPr>
          <w:color w:val="000000" w:themeColor="text1"/>
        </w:rPr>
        <w:t xml:space="preserve">  FOREIGN KEY (`member_id`)</w:t>
      </w:r>
    </w:p>
    <w:p w14:paraId="0DEFB7F2" w14:textId="77777777" w:rsidR="00602CCC" w:rsidRPr="00602CCC" w:rsidRDefault="00602CCC" w:rsidP="00602CCC">
      <w:pPr>
        <w:rPr>
          <w:color w:val="000000" w:themeColor="text1"/>
        </w:rPr>
      </w:pPr>
      <w:r w:rsidRPr="00602CCC">
        <w:rPr>
          <w:color w:val="000000" w:themeColor="text1"/>
        </w:rPr>
        <w:t xml:space="preserve">  REFERENCES `abc`.`dim_member_details` (`member_id`)</w:t>
      </w:r>
    </w:p>
    <w:p w14:paraId="40706FEB" w14:textId="77777777" w:rsidR="00602CCC" w:rsidRPr="00602CCC" w:rsidRDefault="00602CCC" w:rsidP="00602CCC">
      <w:pPr>
        <w:rPr>
          <w:color w:val="000000" w:themeColor="text1"/>
        </w:rPr>
      </w:pPr>
      <w:r w:rsidRPr="00602CCC">
        <w:rPr>
          <w:color w:val="000000" w:themeColor="text1"/>
        </w:rPr>
        <w:t xml:space="preserve">  ON DELETE </w:t>
      </w:r>
      <w:r>
        <w:rPr>
          <w:color w:val="000000" w:themeColor="text1"/>
        </w:rPr>
        <w:t>RESTRICT</w:t>
      </w:r>
    </w:p>
    <w:p w14:paraId="34825C45" w14:textId="77777777" w:rsidR="00602CCC" w:rsidRPr="00602CCC" w:rsidRDefault="00602CCC" w:rsidP="00602CCC">
      <w:pPr>
        <w:rPr>
          <w:color w:val="000000" w:themeColor="text1"/>
        </w:rPr>
      </w:pPr>
      <w:r w:rsidRPr="00602CCC">
        <w:rPr>
          <w:color w:val="000000" w:themeColor="text1"/>
        </w:rPr>
        <w:t xml:space="preserve">  ON UPDATE </w:t>
      </w:r>
      <w:r>
        <w:rPr>
          <w:color w:val="000000" w:themeColor="text1"/>
        </w:rPr>
        <w:t>CASCADE</w:t>
      </w:r>
      <w:r w:rsidRPr="00602CCC">
        <w:rPr>
          <w:color w:val="000000" w:themeColor="text1"/>
        </w:rPr>
        <w:t>,</w:t>
      </w:r>
    </w:p>
    <w:p w14:paraId="081A8B00" w14:textId="77777777" w:rsidR="00602CCC" w:rsidRPr="00602CCC" w:rsidRDefault="00602CCC" w:rsidP="00602CCC">
      <w:pPr>
        <w:rPr>
          <w:color w:val="000000" w:themeColor="text1"/>
        </w:rPr>
      </w:pPr>
      <w:r w:rsidRPr="00602CCC">
        <w:rPr>
          <w:color w:val="000000" w:themeColor="text1"/>
        </w:rPr>
        <w:t>ADD CONSTRAINT `drug_ndc`</w:t>
      </w:r>
    </w:p>
    <w:p w14:paraId="7D5340DC" w14:textId="77777777" w:rsidR="00602CCC" w:rsidRPr="00602CCC" w:rsidRDefault="00602CCC" w:rsidP="00602CCC">
      <w:pPr>
        <w:rPr>
          <w:color w:val="000000" w:themeColor="text1"/>
        </w:rPr>
      </w:pPr>
      <w:r w:rsidRPr="00602CCC">
        <w:rPr>
          <w:color w:val="000000" w:themeColor="text1"/>
        </w:rPr>
        <w:t xml:space="preserve">  FOREIGN KEY (`drug_ndc`)</w:t>
      </w:r>
    </w:p>
    <w:p w14:paraId="7DEC2B28" w14:textId="77777777" w:rsidR="00602CCC" w:rsidRPr="00602CCC" w:rsidRDefault="00602CCC" w:rsidP="00602CCC">
      <w:pPr>
        <w:rPr>
          <w:color w:val="000000" w:themeColor="text1"/>
        </w:rPr>
      </w:pPr>
      <w:r w:rsidRPr="00602CCC">
        <w:rPr>
          <w:color w:val="000000" w:themeColor="text1"/>
        </w:rPr>
        <w:t xml:space="preserve">  REFERENCES `abc`.`dim_drug_details` (`drug_ndc`)</w:t>
      </w:r>
    </w:p>
    <w:p w14:paraId="6840ABD1" w14:textId="77777777" w:rsidR="00602CCC" w:rsidRPr="00602CCC" w:rsidRDefault="00602CCC" w:rsidP="00602CCC">
      <w:pPr>
        <w:rPr>
          <w:color w:val="000000" w:themeColor="text1"/>
        </w:rPr>
      </w:pPr>
      <w:r w:rsidRPr="00602CCC">
        <w:rPr>
          <w:color w:val="000000" w:themeColor="text1"/>
        </w:rPr>
        <w:t xml:space="preserve">  ON DELETE </w:t>
      </w:r>
      <w:r>
        <w:rPr>
          <w:color w:val="000000" w:themeColor="text1"/>
        </w:rPr>
        <w:t>RESTRICT</w:t>
      </w:r>
    </w:p>
    <w:p w14:paraId="140C6EBC" w14:textId="77777777" w:rsidR="00602CCC" w:rsidRPr="00602CCC" w:rsidRDefault="00602CCC" w:rsidP="00602CCC">
      <w:pPr>
        <w:rPr>
          <w:color w:val="000000" w:themeColor="text1"/>
        </w:rPr>
      </w:pPr>
      <w:r w:rsidRPr="00602CCC">
        <w:rPr>
          <w:color w:val="000000" w:themeColor="text1"/>
        </w:rPr>
        <w:t xml:space="preserve">  ON UPDATE </w:t>
      </w:r>
      <w:r>
        <w:rPr>
          <w:color w:val="000000" w:themeColor="text1"/>
        </w:rPr>
        <w:t>CASCADE</w:t>
      </w:r>
      <w:r w:rsidRPr="00602CCC">
        <w:rPr>
          <w:color w:val="000000" w:themeColor="text1"/>
        </w:rPr>
        <w:t>;</w:t>
      </w:r>
    </w:p>
    <w:p w14:paraId="3C00D4CD" w14:textId="77777777" w:rsidR="00602CCC" w:rsidRDefault="00602CCC" w:rsidP="009779B5">
      <w:pPr>
        <w:rPr>
          <w:b/>
          <w:color w:val="C00000"/>
        </w:rPr>
      </w:pPr>
    </w:p>
    <w:p w14:paraId="06F08049" w14:textId="77777777" w:rsidR="009779B5" w:rsidRPr="009779B5" w:rsidRDefault="009779B5" w:rsidP="009779B5">
      <w:pPr>
        <w:pStyle w:val="ListParagraph"/>
        <w:numPr>
          <w:ilvl w:val="1"/>
          <w:numId w:val="2"/>
        </w:numPr>
        <w:rPr>
          <w:b/>
        </w:rPr>
      </w:pPr>
      <w:r w:rsidRPr="009779B5">
        <w:rPr>
          <w:b/>
        </w:rPr>
        <w:t>What are the primary keys you designated for each of your tables? For each PK, is it a natural key or a surrogate key?</w:t>
      </w:r>
    </w:p>
    <w:p w14:paraId="537632C1" w14:textId="77777777" w:rsidR="009779B5" w:rsidRDefault="00E64587" w:rsidP="007634C3">
      <w:pPr>
        <w:pStyle w:val="ListParagraph"/>
        <w:numPr>
          <w:ilvl w:val="0"/>
          <w:numId w:val="4"/>
        </w:numPr>
      </w:pPr>
      <w:r>
        <w:t>Dim_</w:t>
      </w:r>
      <w:r w:rsidR="007634C3">
        <w:t>Member_details – The primary key designated is ‘member_id’ and it is a natural key as it identifies each row in the table uniquely.</w:t>
      </w:r>
    </w:p>
    <w:p w14:paraId="788605D4" w14:textId="77777777" w:rsidR="007634C3" w:rsidRDefault="00E64587" w:rsidP="007634C3">
      <w:pPr>
        <w:pStyle w:val="ListParagraph"/>
        <w:numPr>
          <w:ilvl w:val="0"/>
          <w:numId w:val="4"/>
        </w:numPr>
      </w:pPr>
      <w:r>
        <w:t>Dim_</w:t>
      </w:r>
      <w:r w:rsidR="007634C3">
        <w:t>Drug_details – The primary key designated is ‘drug_ndc’ and it is a natural key</w:t>
      </w:r>
      <w:r w:rsidR="007634C3" w:rsidRPr="007634C3">
        <w:t xml:space="preserve"> </w:t>
      </w:r>
      <w:r w:rsidR="007634C3">
        <w:t>as it identifies each row in the table uniquely.</w:t>
      </w:r>
    </w:p>
    <w:p w14:paraId="489A8F8D" w14:textId="77777777" w:rsidR="007634C3" w:rsidRDefault="00E64587" w:rsidP="00AB0ABF">
      <w:pPr>
        <w:pStyle w:val="ListParagraph"/>
        <w:numPr>
          <w:ilvl w:val="0"/>
          <w:numId w:val="4"/>
        </w:numPr>
      </w:pPr>
      <w:r>
        <w:t>Dim_</w:t>
      </w:r>
      <w:r w:rsidR="007634C3">
        <w:t>Brand_details – The primary key designated is ‘drug_brand_generic_code’ and it is a natural key as it identifies each row in the table uniquely.</w:t>
      </w:r>
    </w:p>
    <w:p w14:paraId="6C81DFAC" w14:textId="77777777" w:rsidR="007634C3" w:rsidRDefault="00E64587" w:rsidP="00AB0ABF">
      <w:pPr>
        <w:pStyle w:val="ListParagraph"/>
        <w:numPr>
          <w:ilvl w:val="0"/>
          <w:numId w:val="4"/>
        </w:numPr>
      </w:pPr>
      <w:r>
        <w:t>Dim_</w:t>
      </w:r>
      <w:r w:rsidR="007634C3">
        <w:t>Form_details – The primary key designated is ‘drug_form_code’ and it is a natural key as it identifies each row in the table uniquely.</w:t>
      </w:r>
    </w:p>
    <w:p w14:paraId="4D6EC650" w14:textId="77777777" w:rsidR="007634C3" w:rsidRDefault="00E64587" w:rsidP="00AB0ABF">
      <w:pPr>
        <w:pStyle w:val="ListParagraph"/>
        <w:numPr>
          <w:ilvl w:val="0"/>
          <w:numId w:val="4"/>
        </w:numPr>
      </w:pPr>
      <w:r>
        <w:t>Fact_</w:t>
      </w:r>
      <w:r w:rsidR="007634C3">
        <w:t>Fact_table – The primary key designated is ‘Fact_id’ and it is a surrogate key.</w:t>
      </w:r>
    </w:p>
    <w:p w14:paraId="2DBADC95" w14:textId="77777777" w:rsidR="007634C3" w:rsidRDefault="007634C3" w:rsidP="007634C3">
      <w:pPr>
        <w:pStyle w:val="ListParagraph"/>
        <w:ind w:left="1800"/>
      </w:pPr>
    </w:p>
    <w:p w14:paraId="74ACFAB8" w14:textId="77777777" w:rsidR="007634C3" w:rsidRPr="007634C3" w:rsidRDefault="007634C3" w:rsidP="007634C3">
      <w:pPr>
        <w:pStyle w:val="ListParagraph"/>
        <w:numPr>
          <w:ilvl w:val="1"/>
          <w:numId w:val="2"/>
        </w:numPr>
        <w:rPr>
          <w:b/>
        </w:rPr>
      </w:pPr>
      <w:r w:rsidRPr="007634C3">
        <w:rPr>
          <w:b/>
        </w:rPr>
        <w:t>What are the foreign keys you designated for each of your tables? For each FK, which table did you reference where that FK is listed as the PK?</w:t>
      </w:r>
    </w:p>
    <w:p w14:paraId="2B1B66B2" w14:textId="77777777" w:rsidR="008A4788" w:rsidRDefault="00E64587" w:rsidP="007634C3">
      <w:pPr>
        <w:pStyle w:val="ListParagraph"/>
        <w:numPr>
          <w:ilvl w:val="0"/>
          <w:numId w:val="5"/>
        </w:numPr>
      </w:pPr>
      <w:r>
        <w:t>Dim_</w:t>
      </w:r>
      <w:r w:rsidR="007634C3">
        <w:t>Drug_details – The foreign keys designated here are ‘drug_form_code’ and ‘drug_brand_generic_code’ which are referenced to the tables ‘</w:t>
      </w:r>
      <w:r>
        <w:t>dim_</w:t>
      </w:r>
      <w:r w:rsidR="007634C3">
        <w:t>brand_details’ and ‘</w:t>
      </w:r>
      <w:r>
        <w:t>dim_</w:t>
      </w:r>
      <w:r w:rsidR="007634C3">
        <w:t>form_details’ respectively.</w:t>
      </w:r>
    </w:p>
    <w:p w14:paraId="553F8C43" w14:textId="77777777" w:rsidR="007634C3" w:rsidRDefault="007634C3" w:rsidP="007634C3">
      <w:pPr>
        <w:pStyle w:val="ListParagraph"/>
        <w:ind w:left="1800"/>
      </w:pPr>
    </w:p>
    <w:p w14:paraId="01F4B8C4" w14:textId="77777777" w:rsidR="007634C3" w:rsidRDefault="00E64587" w:rsidP="007634C3">
      <w:pPr>
        <w:pStyle w:val="ListParagraph"/>
        <w:numPr>
          <w:ilvl w:val="0"/>
          <w:numId w:val="5"/>
        </w:numPr>
      </w:pPr>
      <w:r>
        <w:lastRenderedPageBreak/>
        <w:t>Fact_</w:t>
      </w:r>
      <w:r w:rsidR="007634C3">
        <w:t>Fact_table – The foreign keys designated here are the ‘member_id’ and ‘drug_ndc’ which are referenced to the tables ‘</w:t>
      </w:r>
      <w:r>
        <w:t>dim_</w:t>
      </w:r>
      <w:r w:rsidR="007634C3">
        <w:t>member_details’ and ‘</w:t>
      </w:r>
      <w:r>
        <w:t>dim_</w:t>
      </w:r>
      <w:r w:rsidR="007634C3">
        <w:t>drug_details’ respectively.</w:t>
      </w:r>
    </w:p>
    <w:p w14:paraId="2460E330" w14:textId="77777777" w:rsidR="007634C3" w:rsidRDefault="007634C3" w:rsidP="007634C3">
      <w:pPr>
        <w:pStyle w:val="ListParagraph"/>
      </w:pPr>
    </w:p>
    <w:p w14:paraId="33F873D2" w14:textId="77777777" w:rsidR="007634C3" w:rsidRPr="007634C3" w:rsidRDefault="007634C3" w:rsidP="007634C3">
      <w:pPr>
        <w:pStyle w:val="ListParagraph"/>
        <w:ind w:left="1800"/>
      </w:pPr>
    </w:p>
    <w:p w14:paraId="5D7FFF6D" w14:textId="77777777" w:rsidR="00E64587" w:rsidRDefault="00E64587" w:rsidP="00E64587">
      <w:pPr>
        <w:pStyle w:val="ListParagraph"/>
        <w:numPr>
          <w:ilvl w:val="1"/>
          <w:numId w:val="2"/>
        </w:numPr>
        <w:rPr>
          <w:b/>
        </w:rPr>
      </w:pPr>
      <w:r w:rsidRPr="00E64587">
        <w:rPr>
          <w:b/>
        </w:rPr>
        <w:t>For each FK, what did you tell MySQL to in case of deletion or update (CASCADE, SET NULL, or RESTRICT)? Why did you select the option that you did for each FK?</w:t>
      </w:r>
    </w:p>
    <w:p w14:paraId="1276E506" w14:textId="77777777" w:rsidR="00E64587" w:rsidRDefault="00556A50" w:rsidP="00E64587">
      <w:pPr>
        <w:pStyle w:val="ListParagraph"/>
        <w:numPr>
          <w:ilvl w:val="0"/>
          <w:numId w:val="7"/>
        </w:numPr>
      </w:pPr>
      <w:r>
        <w:t>‘member_id’</w:t>
      </w:r>
    </w:p>
    <w:p w14:paraId="763CC449" w14:textId="77777777" w:rsidR="003125C5" w:rsidRDefault="00556A50" w:rsidP="003125C5">
      <w:pPr>
        <w:pStyle w:val="ListParagraph"/>
        <w:ind w:left="1800"/>
      </w:pPr>
      <w:r>
        <w:t>Delete – I used ‘Restrict’ keyword as it will then delete the information of the members from the table ‘dim_member_details’</w:t>
      </w:r>
      <w:r w:rsidR="003125C5">
        <w:t xml:space="preserve"> but will restrict the system to delete the records from the table ‘</w:t>
      </w:r>
      <w:r w:rsidR="00064816">
        <w:t>fact_</w:t>
      </w:r>
      <w:r w:rsidR="003125C5">
        <w:t>fact_table’. This is also used to retain the historical information.</w:t>
      </w:r>
    </w:p>
    <w:p w14:paraId="14430BB3" w14:textId="77777777" w:rsidR="003125C5" w:rsidRDefault="003125C5" w:rsidP="003125C5">
      <w:pPr>
        <w:pStyle w:val="ListParagraph"/>
        <w:ind w:left="1800"/>
      </w:pPr>
    </w:p>
    <w:p w14:paraId="6B248A25" w14:textId="77777777" w:rsidR="003125C5" w:rsidRDefault="003125C5" w:rsidP="003125C5">
      <w:pPr>
        <w:pStyle w:val="ListParagraph"/>
        <w:ind w:left="1800"/>
      </w:pPr>
      <w:r>
        <w:t xml:space="preserve">Update </w:t>
      </w:r>
      <w:r w:rsidR="00064816">
        <w:t>–</w:t>
      </w:r>
      <w:r>
        <w:t xml:space="preserve"> </w:t>
      </w:r>
      <w:r w:rsidR="00064816">
        <w:t>I used ‘Cascade’ keyword as it will also update the member information across the ‘fact_fact_table’ if any record is updated in the ‘dim_member_details’.</w:t>
      </w:r>
    </w:p>
    <w:p w14:paraId="73D4AF84" w14:textId="77777777" w:rsidR="00064816" w:rsidRDefault="00064816" w:rsidP="00064816"/>
    <w:p w14:paraId="415E4161" w14:textId="77777777" w:rsidR="00064816" w:rsidRDefault="00064816" w:rsidP="00064816">
      <w:pPr>
        <w:pStyle w:val="ListParagraph"/>
        <w:numPr>
          <w:ilvl w:val="0"/>
          <w:numId w:val="7"/>
        </w:numPr>
      </w:pPr>
      <w:r>
        <w:t>‘drug_ndc’</w:t>
      </w:r>
    </w:p>
    <w:p w14:paraId="57FF0BC4" w14:textId="77777777" w:rsidR="00064816" w:rsidRDefault="00064816" w:rsidP="00064816">
      <w:pPr>
        <w:pStyle w:val="ListParagraph"/>
        <w:ind w:left="1800"/>
      </w:pPr>
      <w:r>
        <w:t>Delete - I used ‘Restrict’ keyword as it will then delete the information of the drugs from the table ‘dim_drug_details’ but will restrict the system to delete the records from the table ‘fact_fact_table’. This is also used to retain the historical information of the drug details even after the details are deleted.</w:t>
      </w:r>
    </w:p>
    <w:p w14:paraId="6E733CC3" w14:textId="77777777" w:rsidR="00064816" w:rsidRDefault="00064816" w:rsidP="00064816">
      <w:pPr>
        <w:pStyle w:val="ListParagraph"/>
        <w:ind w:left="1800"/>
      </w:pPr>
    </w:p>
    <w:p w14:paraId="55EEE785" w14:textId="77777777" w:rsidR="00064816" w:rsidRDefault="00064816" w:rsidP="00064816">
      <w:pPr>
        <w:pStyle w:val="ListParagraph"/>
        <w:ind w:left="1800"/>
      </w:pPr>
      <w:r>
        <w:t>Update - I used ‘Cascade’ keyword as it will also update the drug information across the ‘fact_fact_table’ if any record is updated in the ‘dim_drug_details’.</w:t>
      </w:r>
    </w:p>
    <w:p w14:paraId="4934BBB2" w14:textId="77777777" w:rsidR="00064816" w:rsidRDefault="00064816" w:rsidP="00064816"/>
    <w:p w14:paraId="07118877" w14:textId="77777777" w:rsidR="00064816" w:rsidRDefault="00064816" w:rsidP="00064816">
      <w:pPr>
        <w:pStyle w:val="ListParagraph"/>
        <w:numPr>
          <w:ilvl w:val="0"/>
          <w:numId w:val="7"/>
        </w:numPr>
      </w:pPr>
      <w:r>
        <w:t>‘drug_form_code’</w:t>
      </w:r>
    </w:p>
    <w:p w14:paraId="46ACE6D1" w14:textId="77777777" w:rsidR="00064816" w:rsidRDefault="00064816" w:rsidP="00064816">
      <w:pPr>
        <w:pStyle w:val="ListParagraph"/>
        <w:ind w:left="1800"/>
      </w:pPr>
      <w:r>
        <w:t>Delete - I used ‘Restrict’ keyword as it will then delete the information of the forms from the table ‘dim_form_details’ but will restrict the system to delete the records from the table ‘dim_drug_details’. This is also used to retain the historical information of the drug and form details even after the details are deleted.</w:t>
      </w:r>
    </w:p>
    <w:p w14:paraId="721FB27E" w14:textId="77777777" w:rsidR="00064816" w:rsidRDefault="00064816" w:rsidP="00064816">
      <w:pPr>
        <w:pStyle w:val="ListParagraph"/>
        <w:ind w:left="1800"/>
      </w:pPr>
    </w:p>
    <w:p w14:paraId="450F926B" w14:textId="77777777" w:rsidR="00064816" w:rsidRDefault="00064816" w:rsidP="00064816">
      <w:pPr>
        <w:pStyle w:val="ListParagraph"/>
        <w:ind w:left="1800"/>
      </w:pPr>
      <w:r>
        <w:t>Update - I used ‘Cascade’ keyword as it will also update the drug information across the ‘dim_drug_details’ if any record is updated in the ‘dim_form_details’.</w:t>
      </w:r>
    </w:p>
    <w:p w14:paraId="0170FC73" w14:textId="77777777" w:rsidR="00064816" w:rsidRDefault="00064816" w:rsidP="00064816"/>
    <w:p w14:paraId="669178A1" w14:textId="77777777" w:rsidR="00064816" w:rsidRDefault="00064816" w:rsidP="00064816">
      <w:pPr>
        <w:pStyle w:val="ListParagraph"/>
        <w:numPr>
          <w:ilvl w:val="0"/>
          <w:numId w:val="7"/>
        </w:numPr>
      </w:pPr>
      <w:r>
        <w:t>‘drug_brand_generic_code’</w:t>
      </w:r>
    </w:p>
    <w:p w14:paraId="75CDA2CF" w14:textId="77777777" w:rsidR="00064816" w:rsidRDefault="00064816" w:rsidP="00064816">
      <w:pPr>
        <w:pStyle w:val="ListParagraph"/>
        <w:ind w:left="1800"/>
      </w:pPr>
      <w:r>
        <w:t>Delete - I used ‘Restrict’ keyword as it will then delete the information of the forms from the table ‘dim_</w:t>
      </w:r>
      <w:r w:rsidR="00A10577">
        <w:t>brand_details</w:t>
      </w:r>
      <w:r>
        <w:t xml:space="preserve">’ but will restrict the system to delete the records </w:t>
      </w:r>
      <w:r>
        <w:lastRenderedPageBreak/>
        <w:t>from the table ‘dim_drug_details’. This is also used to retain the historical information of the drug</w:t>
      </w:r>
      <w:r w:rsidR="00A10577">
        <w:t xml:space="preserve"> brand</w:t>
      </w:r>
      <w:r>
        <w:t xml:space="preserve"> details even after the details are deleted.</w:t>
      </w:r>
    </w:p>
    <w:p w14:paraId="6CEBE133" w14:textId="77777777" w:rsidR="00064816" w:rsidRDefault="00064816" w:rsidP="00064816">
      <w:pPr>
        <w:pStyle w:val="ListParagraph"/>
        <w:ind w:left="1800"/>
      </w:pPr>
    </w:p>
    <w:p w14:paraId="302B4110" w14:textId="77777777" w:rsidR="00064816" w:rsidRDefault="00064816" w:rsidP="00064816">
      <w:pPr>
        <w:pStyle w:val="ListParagraph"/>
        <w:ind w:left="1800"/>
      </w:pPr>
      <w:r>
        <w:t>Update - I used ‘Cascade’ keyword as it will also update the drug information across the ‘dim_drug_details’ if any record is updated in the ‘dim_</w:t>
      </w:r>
      <w:r w:rsidR="00A10577">
        <w:t>brand</w:t>
      </w:r>
      <w:r>
        <w:t>_details’.</w:t>
      </w:r>
    </w:p>
    <w:p w14:paraId="066BCD12" w14:textId="77777777" w:rsidR="00705335" w:rsidRDefault="00705335" w:rsidP="00064816">
      <w:pPr>
        <w:pStyle w:val="ListParagraph"/>
        <w:ind w:left="1800"/>
      </w:pPr>
    </w:p>
    <w:p w14:paraId="70A6DF3D" w14:textId="77777777" w:rsidR="00705335" w:rsidRDefault="00705335" w:rsidP="00064816">
      <w:pPr>
        <w:pStyle w:val="ListParagraph"/>
        <w:ind w:left="1800"/>
      </w:pPr>
    </w:p>
    <w:p w14:paraId="4CCF0DBD" w14:textId="77777777" w:rsidR="00705335" w:rsidRDefault="00705335" w:rsidP="00064816">
      <w:pPr>
        <w:pStyle w:val="ListParagraph"/>
        <w:ind w:left="1800"/>
      </w:pPr>
    </w:p>
    <w:p w14:paraId="3E4ED8C3" w14:textId="77777777" w:rsidR="00CF16AB" w:rsidRDefault="00CF16AB" w:rsidP="00CF16AB">
      <w:pPr>
        <w:rPr>
          <w:b/>
          <w:color w:val="C00000"/>
        </w:rPr>
      </w:pPr>
      <w:r>
        <w:rPr>
          <w:b/>
          <w:color w:val="C00000"/>
        </w:rPr>
        <w:t>Part 3) Entity Relationship Diagram</w:t>
      </w:r>
    </w:p>
    <w:p w14:paraId="71DE8728" w14:textId="77777777" w:rsidR="00CF16AB" w:rsidRDefault="00CF16AB" w:rsidP="00CF16AB"/>
    <w:p w14:paraId="00F3ECF7" w14:textId="77777777" w:rsidR="00CF16AB" w:rsidRDefault="00CF16AB" w:rsidP="00CF16AB">
      <w:r>
        <w:rPr>
          <w:noProof/>
        </w:rPr>
        <w:drawing>
          <wp:inline distT="0" distB="0" distL="0" distR="0" wp14:anchorId="4B377302" wp14:editId="2943EF97">
            <wp:extent cx="5943600" cy="47777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5C109A.tmp"/>
                    <pic:cNvPicPr/>
                  </pic:nvPicPr>
                  <pic:blipFill>
                    <a:blip r:embed="rId7">
                      <a:extLst>
                        <a:ext uri="{28A0092B-C50C-407E-A947-70E740481C1C}">
                          <a14:useLocalDpi xmlns:a14="http://schemas.microsoft.com/office/drawing/2010/main" val="0"/>
                        </a:ext>
                      </a:extLst>
                    </a:blip>
                    <a:stretch>
                      <a:fillRect/>
                    </a:stretch>
                  </pic:blipFill>
                  <pic:spPr>
                    <a:xfrm>
                      <a:off x="0" y="0"/>
                      <a:ext cx="5943600" cy="4777740"/>
                    </a:xfrm>
                    <a:prstGeom prst="rect">
                      <a:avLst/>
                    </a:prstGeom>
                  </pic:spPr>
                </pic:pic>
              </a:graphicData>
            </a:graphic>
          </wp:inline>
        </w:drawing>
      </w:r>
    </w:p>
    <w:p w14:paraId="28D674B5" w14:textId="77777777" w:rsidR="00CF16AB" w:rsidRDefault="00CF16AB" w:rsidP="00CF16AB"/>
    <w:p w14:paraId="46480757" w14:textId="77777777" w:rsidR="00CF16AB" w:rsidRDefault="00CF16AB" w:rsidP="00CF16AB"/>
    <w:p w14:paraId="544E73CD" w14:textId="77777777" w:rsidR="00CF16AB" w:rsidRDefault="00CF16AB" w:rsidP="00CF16AB"/>
    <w:p w14:paraId="60BD63E0" w14:textId="77777777" w:rsidR="00A10577" w:rsidRDefault="00A10577" w:rsidP="006B7066"/>
    <w:p w14:paraId="5CAD717F" w14:textId="77777777" w:rsidR="0037665C" w:rsidRDefault="0037665C" w:rsidP="0037665C">
      <w:pPr>
        <w:rPr>
          <w:b/>
          <w:color w:val="C00000"/>
        </w:rPr>
      </w:pPr>
      <w:r>
        <w:rPr>
          <w:b/>
          <w:color w:val="C00000"/>
        </w:rPr>
        <w:lastRenderedPageBreak/>
        <w:t>Part 4) Analytics and Reporting</w:t>
      </w:r>
    </w:p>
    <w:p w14:paraId="04E80F46" w14:textId="77777777" w:rsidR="006B7066" w:rsidRPr="00B63D5F" w:rsidRDefault="006B7066" w:rsidP="00B63D5F">
      <w:pPr>
        <w:pStyle w:val="ListParagraph"/>
        <w:numPr>
          <w:ilvl w:val="0"/>
          <w:numId w:val="9"/>
        </w:numPr>
      </w:pPr>
    </w:p>
    <w:p w14:paraId="559EA6C0" w14:textId="77777777" w:rsidR="00B63D5F" w:rsidRPr="00B63D5F" w:rsidRDefault="00B63D5F" w:rsidP="00B63D5F">
      <w:pPr>
        <w:ind w:left="1440"/>
      </w:pPr>
      <w:r w:rsidRPr="00B63D5F">
        <w:t xml:space="preserve">SELECT </w:t>
      </w:r>
    </w:p>
    <w:p w14:paraId="4270080A" w14:textId="77777777" w:rsidR="00B63D5F" w:rsidRPr="00B63D5F" w:rsidRDefault="00B63D5F" w:rsidP="00B63D5F">
      <w:pPr>
        <w:ind w:left="1440"/>
      </w:pPr>
      <w:r w:rsidRPr="00B63D5F">
        <w:t xml:space="preserve">    ddd.drug_name, COUNT(fft.fill_date) AS no_of_prescription</w:t>
      </w:r>
    </w:p>
    <w:p w14:paraId="5EF13DE0" w14:textId="77777777" w:rsidR="00B63D5F" w:rsidRPr="00B63D5F" w:rsidRDefault="00B63D5F" w:rsidP="00B63D5F">
      <w:pPr>
        <w:ind w:left="1440"/>
      </w:pPr>
      <w:r w:rsidRPr="00B63D5F">
        <w:t>FROM</w:t>
      </w:r>
    </w:p>
    <w:p w14:paraId="67DF96D6" w14:textId="77777777" w:rsidR="00B63D5F" w:rsidRPr="00B63D5F" w:rsidRDefault="00B63D5F" w:rsidP="00B63D5F">
      <w:pPr>
        <w:ind w:left="1440"/>
      </w:pPr>
      <w:r w:rsidRPr="00B63D5F">
        <w:t xml:space="preserve">    fact_fact_table fft,</w:t>
      </w:r>
    </w:p>
    <w:p w14:paraId="07AA6F21" w14:textId="77777777" w:rsidR="00B63D5F" w:rsidRPr="00B63D5F" w:rsidRDefault="00B63D5F" w:rsidP="00B63D5F">
      <w:pPr>
        <w:ind w:left="1440"/>
      </w:pPr>
      <w:r w:rsidRPr="00B63D5F">
        <w:t xml:space="preserve">    dim_drug_details ddd</w:t>
      </w:r>
    </w:p>
    <w:p w14:paraId="3076013B" w14:textId="77777777" w:rsidR="00B63D5F" w:rsidRPr="00B63D5F" w:rsidRDefault="00B63D5F" w:rsidP="00B63D5F">
      <w:pPr>
        <w:ind w:left="1440"/>
      </w:pPr>
      <w:r w:rsidRPr="00B63D5F">
        <w:t>WHERE</w:t>
      </w:r>
    </w:p>
    <w:p w14:paraId="3A1A0FC6" w14:textId="77777777" w:rsidR="00B63D5F" w:rsidRPr="00B63D5F" w:rsidRDefault="00B63D5F" w:rsidP="00B63D5F">
      <w:pPr>
        <w:ind w:left="1440"/>
      </w:pPr>
      <w:r w:rsidRPr="00B63D5F">
        <w:t xml:space="preserve">    fft.drug_ndc = ddd.drug_ndc</w:t>
      </w:r>
    </w:p>
    <w:p w14:paraId="14DBE285" w14:textId="77777777" w:rsidR="0037665C" w:rsidRDefault="00B63D5F" w:rsidP="00B63D5F">
      <w:pPr>
        <w:ind w:left="1440"/>
      </w:pPr>
      <w:r w:rsidRPr="00B63D5F">
        <w:t>GROUP BY drug_name;</w:t>
      </w:r>
    </w:p>
    <w:p w14:paraId="528DB5A6" w14:textId="77777777" w:rsidR="00B63D5F" w:rsidRDefault="00B63D5F" w:rsidP="00B63D5F">
      <w:pPr>
        <w:ind w:left="1440"/>
      </w:pPr>
    </w:p>
    <w:p w14:paraId="217E7706" w14:textId="77777777" w:rsidR="00B63D5F" w:rsidRPr="00B63D5F" w:rsidRDefault="00B63D5F" w:rsidP="00B63D5F">
      <w:pPr>
        <w:ind w:left="1440"/>
      </w:pPr>
      <w:r>
        <w:rPr>
          <w:noProof/>
        </w:rPr>
        <w:drawing>
          <wp:inline distT="0" distB="0" distL="0" distR="0" wp14:anchorId="2E4B41DB" wp14:editId="182A4BC6">
            <wp:extent cx="1973751" cy="83827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5C8C08.tmp"/>
                    <pic:cNvPicPr/>
                  </pic:nvPicPr>
                  <pic:blipFill>
                    <a:blip r:embed="rId8">
                      <a:extLst>
                        <a:ext uri="{28A0092B-C50C-407E-A947-70E740481C1C}">
                          <a14:useLocalDpi xmlns:a14="http://schemas.microsoft.com/office/drawing/2010/main" val="0"/>
                        </a:ext>
                      </a:extLst>
                    </a:blip>
                    <a:stretch>
                      <a:fillRect/>
                    </a:stretch>
                  </pic:blipFill>
                  <pic:spPr>
                    <a:xfrm>
                      <a:off x="0" y="0"/>
                      <a:ext cx="1973751" cy="838273"/>
                    </a:xfrm>
                    <a:prstGeom prst="rect">
                      <a:avLst/>
                    </a:prstGeom>
                  </pic:spPr>
                </pic:pic>
              </a:graphicData>
            </a:graphic>
          </wp:inline>
        </w:drawing>
      </w:r>
    </w:p>
    <w:p w14:paraId="0BA8F33B" w14:textId="77777777" w:rsidR="00064816" w:rsidRDefault="00064816" w:rsidP="00064816">
      <w:pPr>
        <w:pStyle w:val="ListParagraph"/>
        <w:ind w:left="1800"/>
      </w:pPr>
    </w:p>
    <w:p w14:paraId="6B87CDF0" w14:textId="77777777" w:rsidR="00064816" w:rsidRDefault="00064816" w:rsidP="00064816">
      <w:pPr>
        <w:pStyle w:val="ListParagraph"/>
        <w:ind w:left="1800"/>
      </w:pPr>
    </w:p>
    <w:p w14:paraId="53F4502B" w14:textId="77777777" w:rsidR="00B63D5F" w:rsidRPr="00B63D5F" w:rsidRDefault="00B63D5F" w:rsidP="00B63D5F">
      <w:pPr>
        <w:pStyle w:val="ListParagraph"/>
        <w:numPr>
          <w:ilvl w:val="0"/>
          <w:numId w:val="12"/>
        </w:numPr>
        <w:rPr>
          <w:b/>
        </w:rPr>
      </w:pPr>
      <w:r>
        <w:t>How many prescriptions were filled for the drug Ambien?</w:t>
      </w:r>
    </w:p>
    <w:p w14:paraId="5EB475AF" w14:textId="77777777" w:rsidR="00B63D5F" w:rsidRDefault="00B63D5F" w:rsidP="00B63D5F">
      <w:pPr>
        <w:pStyle w:val="ListParagraph"/>
        <w:ind w:left="1800"/>
        <w:rPr>
          <w:b/>
        </w:rPr>
      </w:pPr>
      <w:r>
        <w:rPr>
          <w:b/>
        </w:rPr>
        <w:t>5</w:t>
      </w:r>
    </w:p>
    <w:p w14:paraId="4C13A246" w14:textId="77777777" w:rsidR="00B63D5F" w:rsidRDefault="00B63D5F" w:rsidP="00B63D5F">
      <w:pPr>
        <w:pStyle w:val="ListParagraph"/>
        <w:ind w:left="1800"/>
        <w:rPr>
          <w:b/>
        </w:rPr>
      </w:pPr>
    </w:p>
    <w:p w14:paraId="28454042" w14:textId="77777777" w:rsidR="00B63D5F" w:rsidRPr="00B63D5F" w:rsidRDefault="00B63D5F" w:rsidP="00B63D5F">
      <w:pPr>
        <w:pStyle w:val="ListParagraph"/>
        <w:numPr>
          <w:ilvl w:val="0"/>
          <w:numId w:val="9"/>
        </w:numPr>
      </w:pPr>
    </w:p>
    <w:p w14:paraId="03BEDBE1" w14:textId="77777777" w:rsidR="00B63D5F" w:rsidRDefault="00B63D5F" w:rsidP="00B63D5F">
      <w:pPr>
        <w:ind w:firstLine="720"/>
      </w:pPr>
    </w:p>
    <w:p w14:paraId="4C05E72F" w14:textId="77777777" w:rsidR="00B63D5F" w:rsidRDefault="00B63D5F" w:rsidP="00B63D5F">
      <w:pPr>
        <w:ind w:firstLine="720"/>
      </w:pPr>
      <w:r>
        <w:t>SELECT</w:t>
      </w:r>
    </w:p>
    <w:p w14:paraId="1982C281" w14:textId="77777777" w:rsidR="00B63D5F" w:rsidRDefault="00B63D5F" w:rsidP="00B63D5F">
      <w:pPr>
        <w:ind w:left="360"/>
      </w:pPr>
      <w:r>
        <w:t>COUNT(fft.fill_date) AS no_of_prescription,</w:t>
      </w:r>
    </w:p>
    <w:p w14:paraId="486C8CD4" w14:textId="77777777" w:rsidR="00B63D5F" w:rsidRDefault="00B63D5F" w:rsidP="00B63D5F">
      <w:pPr>
        <w:ind w:left="360"/>
      </w:pPr>
      <w:r>
        <w:t>COUNT(DISTINCT fft.member_id) AS distinct_members,</w:t>
      </w:r>
    </w:p>
    <w:p w14:paraId="0763832D" w14:textId="77777777" w:rsidR="00B63D5F" w:rsidRDefault="00B63D5F" w:rsidP="00B63D5F">
      <w:pPr>
        <w:ind w:left="360"/>
      </w:pPr>
      <w:r>
        <w:t>SUM(fft.copay) AS sum_of_copay,</w:t>
      </w:r>
    </w:p>
    <w:p w14:paraId="0FAC06E1" w14:textId="77777777" w:rsidR="00B63D5F" w:rsidRDefault="00B63D5F" w:rsidP="00B63D5F">
      <w:pPr>
        <w:ind w:left="360"/>
      </w:pPr>
      <w:r>
        <w:t>SUM(fft.insurancepaid) AS sum_of_insuarance_paid,</w:t>
      </w:r>
    </w:p>
    <w:p w14:paraId="55909BB0" w14:textId="77777777" w:rsidR="00B63D5F" w:rsidRDefault="00B63D5F" w:rsidP="00B63D5F">
      <w:pPr>
        <w:ind w:left="360"/>
      </w:pPr>
      <w:r>
        <w:t>CASE</w:t>
      </w:r>
    </w:p>
    <w:p w14:paraId="27B18063" w14:textId="77777777" w:rsidR="00B63D5F" w:rsidRDefault="00B63D5F" w:rsidP="00B63D5F">
      <w:pPr>
        <w:ind w:left="360"/>
      </w:pPr>
      <w:r>
        <w:t>WHEN dmd.member_age &lt; 65 THEN 'Less than 65'</w:t>
      </w:r>
    </w:p>
    <w:p w14:paraId="5F971A73" w14:textId="77777777" w:rsidR="00B63D5F" w:rsidRDefault="00B63D5F" w:rsidP="00B63D5F">
      <w:pPr>
        <w:ind w:left="360"/>
      </w:pPr>
      <w:r>
        <w:t>WHEN dmd.member_age &gt; 65 THEN 'greater than 65'</w:t>
      </w:r>
    </w:p>
    <w:p w14:paraId="42DE885E" w14:textId="77777777" w:rsidR="00B63D5F" w:rsidRDefault="00B63D5F" w:rsidP="00B63D5F">
      <w:pPr>
        <w:ind w:left="360"/>
      </w:pPr>
      <w:r>
        <w:t>END AS age_group</w:t>
      </w:r>
    </w:p>
    <w:p w14:paraId="6E2248C6" w14:textId="77777777" w:rsidR="00B63D5F" w:rsidRDefault="00B63D5F" w:rsidP="00B63D5F">
      <w:pPr>
        <w:ind w:left="360"/>
      </w:pPr>
      <w:r>
        <w:lastRenderedPageBreak/>
        <w:t>FROM</w:t>
      </w:r>
    </w:p>
    <w:p w14:paraId="344ED0D6" w14:textId="77777777" w:rsidR="00B63D5F" w:rsidRDefault="00B63D5F" w:rsidP="00B63D5F">
      <w:pPr>
        <w:ind w:left="360"/>
      </w:pPr>
      <w:r>
        <w:t>dim_member_details dmd,</w:t>
      </w:r>
    </w:p>
    <w:p w14:paraId="4EAE73CA" w14:textId="77777777" w:rsidR="00B63D5F" w:rsidRDefault="00B63D5F" w:rsidP="00B63D5F">
      <w:pPr>
        <w:ind w:left="360"/>
      </w:pPr>
      <w:r>
        <w:t>fact_fact_table fft</w:t>
      </w:r>
    </w:p>
    <w:p w14:paraId="159CE241" w14:textId="77777777" w:rsidR="00B63D5F" w:rsidRDefault="00B63D5F" w:rsidP="00B63D5F">
      <w:pPr>
        <w:ind w:left="360"/>
      </w:pPr>
      <w:r>
        <w:t>WHERE</w:t>
      </w:r>
    </w:p>
    <w:p w14:paraId="3EA0913C" w14:textId="77777777" w:rsidR="00B63D5F" w:rsidRDefault="00B63D5F" w:rsidP="00B63D5F">
      <w:pPr>
        <w:ind w:left="360"/>
      </w:pPr>
      <w:r>
        <w:t>fft.member_id = dmd.member_id</w:t>
      </w:r>
    </w:p>
    <w:p w14:paraId="30F0786D" w14:textId="77777777" w:rsidR="00B63D5F" w:rsidRDefault="00B63D5F" w:rsidP="00B63D5F">
      <w:pPr>
        <w:ind w:left="360"/>
      </w:pPr>
      <w:r>
        <w:t>GROUP BY age_group;</w:t>
      </w:r>
    </w:p>
    <w:p w14:paraId="1448A7F8" w14:textId="77777777" w:rsidR="00B63D5F" w:rsidRDefault="00B63D5F" w:rsidP="00B63D5F">
      <w:pPr>
        <w:ind w:left="360"/>
      </w:pPr>
    </w:p>
    <w:p w14:paraId="42609BAD" w14:textId="77777777" w:rsidR="00B63D5F" w:rsidRDefault="000E35D2" w:rsidP="00B63D5F">
      <w:pPr>
        <w:ind w:left="360"/>
      </w:pPr>
      <w:r>
        <w:rPr>
          <w:noProof/>
        </w:rPr>
        <w:drawing>
          <wp:inline distT="0" distB="0" distL="0" distR="0" wp14:anchorId="29A99CE9" wp14:editId="6AF5500A">
            <wp:extent cx="5227773" cy="548688"/>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5C6259.tmp"/>
                    <pic:cNvPicPr/>
                  </pic:nvPicPr>
                  <pic:blipFill>
                    <a:blip r:embed="rId9">
                      <a:extLst>
                        <a:ext uri="{28A0092B-C50C-407E-A947-70E740481C1C}">
                          <a14:useLocalDpi xmlns:a14="http://schemas.microsoft.com/office/drawing/2010/main" val="0"/>
                        </a:ext>
                      </a:extLst>
                    </a:blip>
                    <a:stretch>
                      <a:fillRect/>
                    </a:stretch>
                  </pic:blipFill>
                  <pic:spPr>
                    <a:xfrm>
                      <a:off x="0" y="0"/>
                      <a:ext cx="5227773" cy="548688"/>
                    </a:xfrm>
                    <a:prstGeom prst="rect">
                      <a:avLst/>
                    </a:prstGeom>
                  </pic:spPr>
                </pic:pic>
              </a:graphicData>
            </a:graphic>
          </wp:inline>
        </w:drawing>
      </w:r>
    </w:p>
    <w:p w14:paraId="0F4119BC" w14:textId="77777777" w:rsidR="000E35D2" w:rsidRDefault="000E35D2" w:rsidP="00B63D5F">
      <w:pPr>
        <w:ind w:left="360"/>
      </w:pPr>
    </w:p>
    <w:p w14:paraId="4F850BA0" w14:textId="77777777" w:rsidR="000E35D2" w:rsidRDefault="000E35D2" w:rsidP="000E35D2">
      <w:pPr>
        <w:pStyle w:val="ListParagraph"/>
        <w:numPr>
          <w:ilvl w:val="0"/>
          <w:numId w:val="13"/>
        </w:numPr>
      </w:pPr>
      <w:r>
        <w:t>How many unique members are over 65 years of age?</w:t>
      </w:r>
    </w:p>
    <w:p w14:paraId="3E1BDA28" w14:textId="77777777" w:rsidR="000E35D2" w:rsidRPr="000E35D2" w:rsidRDefault="000E35D2" w:rsidP="000E35D2">
      <w:pPr>
        <w:pStyle w:val="ListParagraph"/>
        <w:rPr>
          <w:b/>
        </w:rPr>
      </w:pPr>
      <w:r w:rsidRPr="000E35D2">
        <w:rPr>
          <w:b/>
        </w:rPr>
        <w:t>1</w:t>
      </w:r>
    </w:p>
    <w:p w14:paraId="4D8D12FD" w14:textId="77777777" w:rsidR="000E35D2" w:rsidRDefault="000E35D2" w:rsidP="000E35D2">
      <w:pPr>
        <w:pStyle w:val="ListParagraph"/>
        <w:numPr>
          <w:ilvl w:val="0"/>
          <w:numId w:val="13"/>
        </w:numPr>
      </w:pPr>
      <w:r>
        <w:t>How many prescriptions did they fill?</w:t>
      </w:r>
    </w:p>
    <w:p w14:paraId="381E4150" w14:textId="1EA3A087" w:rsidR="000E35D2" w:rsidRDefault="000E35D2" w:rsidP="000E35D2">
      <w:pPr>
        <w:pStyle w:val="ListParagraph"/>
        <w:rPr>
          <w:b/>
        </w:rPr>
      </w:pPr>
      <w:r>
        <w:rPr>
          <w:b/>
        </w:rPr>
        <w:t xml:space="preserve">6 </w:t>
      </w:r>
      <w:r w:rsidR="00A376DC">
        <w:rPr>
          <w:b/>
        </w:rPr>
        <w:t xml:space="preserve">no. of prescription </w:t>
      </w:r>
      <w:r>
        <w:rPr>
          <w:b/>
        </w:rPr>
        <w:t>for members greater than 65 years old</w:t>
      </w:r>
      <w:r w:rsidR="00F761BC">
        <w:rPr>
          <w:b/>
        </w:rPr>
        <w:t xml:space="preserve"> (if this is the follow up question of the above question then answer is 6)</w:t>
      </w:r>
    </w:p>
    <w:p w14:paraId="7BBC65E3" w14:textId="60DEBA65" w:rsidR="000E35D2" w:rsidRDefault="000E35D2" w:rsidP="000E35D2">
      <w:pPr>
        <w:pStyle w:val="ListParagraph"/>
        <w:rPr>
          <w:b/>
        </w:rPr>
      </w:pPr>
      <w:r>
        <w:rPr>
          <w:b/>
        </w:rPr>
        <w:t xml:space="preserve">5 </w:t>
      </w:r>
      <w:r w:rsidR="00AB3D08">
        <w:rPr>
          <w:b/>
        </w:rPr>
        <w:t xml:space="preserve">no. of prescription </w:t>
      </w:r>
      <w:r>
        <w:rPr>
          <w:b/>
        </w:rPr>
        <w:t>for less than 65 years old</w:t>
      </w:r>
    </w:p>
    <w:p w14:paraId="059DAEC7" w14:textId="77777777" w:rsidR="000E35D2" w:rsidRDefault="000E35D2" w:rsidP="000E35D2">
      <w:pPr>
        <w:pStyle w:val="ListParagraph"/>
        <w:rPr>
          <w:b/>
        </w:rPr>
      </w:pPr>
    </w:p>
    <w:p w14:paraId="0D46BEC5" w14:textId="77777777" w:rsidR="000E35D2" w:rsidRDefault="000E35D2" w:rsidP="000E35D2">
      <w:pPr>
        <w:pStyle w:val="ListParagraph"/>
        <w:rPr>
          <w:b/>
        </w:rPr>
      </w:pPr>
      <w:r>
        <w:rPr>
          <w:b/>
        </w:rPr>
        <w:t>Total = 11</w:t>
      </w:r>
    </w:p>
    <w:p w14:paraId="6E114110" w14:textId="77777777" w:rsidR="000E35D2" w:rsidRDefault="000E35D2" w:rsidP="000E35D2">
      <w:pPr>
        <w:rPr>
          <w:b/>
        </w:rPr>
      </w:pPr>
    </w:p>
    <w:p w14:paraId="26F9F72E" w14:textId="77777777" w:rsidR="000E35D2" w:rsidRDefault="000E35D2" w:rsidP="000E35D2">
      <w:pPr>
        <w:pStyle w:val="ListParagraph"/>
        <w:numPr>
          <w:ilvl w:val="0"/>
          <w:numId w:val="9"/>
        </w:numPr>
      </w:pPr>
    </w:p>
    <w:p w14:paraId="5E8C56A2" w14:textId="77777777" w:rsidR="000E35D2" w:rsidRDefault="000E35D2" w:rsidP="000E35D2">
      <w:pPr>
        <w:pStyle w:val="ListParagraph"/>
      </w:pPr>
      <w:r>
        <w:t>CREATE TABLE fact_final AS SELECT * FROM</w:t>
      </w:r>
    </w:p>
    <w:p w14:paraId="48E46429" w14:textId="77777777" w:rsidR="000E35D2" w:rsidRDefault="000E35D2" w:rsidP="000E35D2">
      <w:pPr>
        <w:ind w:left="360"/>
      </w:pPr>
      <w:r>
        <w:t xml:space="preserve">    fact_fact_table</w:t>
      </w:r>
    </w:p>
    <w:p w14:paraId="7CE35487" w14:textId="77777777" w:rsidR="000E35D2" w:rsidRDefault="000E35D2" w:rsidP="000E35D2">
      <w:pPr>
        <w:ind w:left="360"/>
      </w:pPr>
      <w:r>
        <w:t>ORDER BY fill_date DESC;</w:t>
      </w:r>
    </w:p>
    <w:p w14:paraId="382EC4DE" w14:textId="77777777" w:rsidR="000E35D2" w:rsidRDefault="000E35D2" w:rsidP="000E35D2">
      <w:pPr>
        <w:ind w:left="360"/>
      </w:pPr>
    </w:p>
    <w:p w14:paraId="75433C02" w14:textId="77777777" w:rsidR="000E35D2" w:rsidRDefault="000E35D2" w:rsidP="000E35D2">
      <w:pPr>
        <w:ind w:left="360"/>
      </w:pPr>
      <w:r>
        <w:t xml:space="preserve">SELECT </w:t>
      </w:r>
    </w:p>
    <w:p w14:paraId="2F61FDE2" w14:textId="77777777" w:rsidR="000E35D2" w:rsidRDefault="000E35D2" w:rsidP="000E35D2">
      <w:pPr>
        <w:ind w:left="360"/>
      </w:pPr>
      <w:r>
        <w:t xml:space="preserve">    ff.member_id,</w:t>
      </w:r>
    </w:p>
    <w:p w14:paraId="5D5582F8" w14:textId="77777777" w:rsidR="000E35D2" w:rsidRDefault="000E35D2" w:rsidP="000E35D2">
      <w:pPr>
        <w:ind w:left="360"/>
      </w:pPr>
      <w:r>
        <w:t xml:space="preserve">    dmd.member_first_name,</w:t>
      </w:r>
    </w:p>
    <w:p w14:paraId="348E42F4" w14:textId="77777777" w:rsidR="000E35D2" w:rsidRDefault="000E35D2" w:rsidP="000E35D2">
      <w:pPr>
        <w:ind w:left="360"/>
      </w:pPr>
      <w:r>
        <w:t xml:space="preserve">    dmd.member_last_name,</w:t>
      </w:r>
    </w:p>
    <w:p w14:paraId="50AB62D5" w14:textId="77777777" w:rsidR="000E35D2" w:rsidRDefault="000E35D2" w:rsidP="000E35D2">
      <w:pPr>
        <w:ind w:left="360"/>
      </w:pPr>
      <w:r>
        <w:t xml:space="preserve">    ddd.drug_name,</w:t>
      </w:r>
    </w:p>
    <w:p w14:paraId="59FB5733" w14:textId="77777777" w:rsidR="000E35D2" w:rsidRDefault="000E35D2" w:rsidP="000E35D2">
      <w:pPr>
        <w:ind w:left="360"/>
      </w:pPr>
      <w:r>
        <w:t xml:space="preserve">    fill_date,</w:t>
      </w:r>
    </w:p>
    <w:p w14:paraId="1A4D26DB" w14:textId="77777777" w:rsidR="000E35D2" w:rsidRDefault="000E35D2" w:rsidP="000E35D2">
      <w:pPr>
        <w:ind w:left="360"/>
      </w:pPr>
      <w:r>
        <w:t xml:space="preserve">    ff.insurancepaid</w:t>
      </w:r>
    </w:p>
    <w:p w14:paraId="1CD8658B" w14:textId="77777777" w:rsidR="000E35D2" w:rsidRDefault="000E35D2" w:rsidP="000E35D2">
      <w:pPr>
        <w:ind w:left="360"/>
      </w:pPr>
      <w:r>
        <w:lastRenderedPageBreak/>
        <w:t>FROM</w:t>
      </w:r>
    </w:p>
    <w:p w14:paraId="34BC5200" w14:textId="77777777" w:rsidR="000E35D2" w:rsidRDefault="000E35D2" w:rsidP="000E35D2">
      <w:pPr>
        <w:ind w:left="360"/>
      </w:pPr>
      <w:r>
        <w:t xml:space="preserve">    fact_final ff,</w:t>
      </w:r>
    </w:p>
    <w:p w14:paraId="37A28EEF" w14:textId="77777777" w:rsidR="000E35D2" w:rsidRDefault="000E35D2" w:rsidP="000E35D2">
      <w:pPr>
        <w:ind w:left="360"/>
      </w:pPr>
      <w:r>
        <w:t xml:space="preserve">    dim_drug_details ddd,</w:t>
      </w:r>
    </w:p>
    <w:p w14:paraId="725244DB" w14:textId="77777777" w:rsidR="000E35D2" w:rsidRDefault="000E35D2" w:rsidP="000E35D2">
      <w:pPr>
        <w:ind w:left="360"/>
      </w:pPr>
      <w:r>
        <w:t xml:space="preserve">    dim_member_details dmd</w:t>
      </w:r>
    </w:p>
    <w:p w14:paraId="59288430" w14:textId="77777777" w:rsidR="000E35D2" w:rsidRDefault="000E35D2" w:rsidP="000E35D2">
      <w:pPr>
        <w:ind w:left="360"/>
      </w:pPr>
      <w:r>
        <w:t>WHERE</w:t>
      </w:r>
    </w:p>
    <w:p w14:paraId="0263FE62" w14:textId="77777777" w:rsidR="000E35D2" w:rsidRDefault="000E35D2" w:rsidP="000E35D2">
      <w:pPr>
        <w:ind w:left="360"/>
      </w:pPr>
      <w:r>
        <w:t xml:space="preserve">    ff.drug_ndc = ddd.drug_ndc</w:t>
      </w:r>
    </w:p>
    <w:p w14:paraId="51229A04" w14:textId="77777777" w:rsidR="000E35D2" w:rsidRDefault="000E35D2" w:rsidP="000E35D2">
      <w:pPr>
        <w:ind w:left="360"/>
      </w:pPr>
      <w:r>
        <w:t xml:space="preserve">        AND ff.member_id = dmd.member_id</w:t>
      </w:r>
    </w:p>
    <w:p w14:paraId="377B6FEF" w14:textId="77777777" w:rsidR="000E35D2" w:rsidRDefault="000E35D2" w:rsidP="000E35D2">
      <w:pPr>
        <w:ind w:left="360"/>
      </w:pPr>
      <w:r>
        <w:t>GROUP BY ff.member_id</w:t>
      </w:r>
    </w:p>
    <w:p w14:paraId="1582048F" w14:textId="77777777" w:rsidR="000E35D2" w:rsidRDefault="000E35D2" w:rsidP="000E35D2">
      <w:pPr>
        <w:ind w:left="360"/>
      </w:pPr>
      <w:r>
        <w:t>ORDER BY fill_date DESC;</w:t>
      </w:r>
    </w:p>
    <w:p w14:paraId="37F5A888" w14:textId="77777777" w:rsidR="00F761BC" w:rsidRDefault="00F761BC" w:rsidP="000E35D2">
      <w:pPr>
        <w:ind w:left="360"/>
      </w:pPr>
    </w:p>
    <w:p w14:paraId="664F474A" w14:textId="77777777" w:rsidR="00F761BC" w:rsidRPr="000E35D2" w:rsidRDefault="00F761BC" w:rsidP="000E35D2">
      <w:pPr>
        <w:ind w:left="360"/>
      </w:pPr>
      <w:r>
        <w:rPr>
          <w:noProof/>
        </w:rPr>
        <w:drawing>
          <wp:inline distT="0" distB="0" distL="0" distR="0" wp14:anchorId="600C6EB7" wp14:editId="58004FA6">
            <wp:extent cx="5227773" cy="8458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5C8C4C.tmp"/>
                    <pic:cNvPicPr/>
                  </pic:nvPicPr>
                  <pic:blipFill>
                    <a:blip r:embed="rId10">
                      <a:extLst>
                        <a:ext uri="{28A0092B-C50C-407E-A947-70E740481C1C}">
                          <a14:useLocalDpi xmlns:a14="http://schemas.microsoft.com/office/drawing/2010/main" val="0"/>
                        </a:ext>
                      </a:extLst>
                    </a:blip>
                    <a:stretch>
                      <a:fillRect/>
                    </a:stretch>
                  </pic:blipFill>
                  <pic:spPr>
                    <a:xfrm>
                      <a:off x="0" y="0"/>
                      <a:ext cx="5227773" cy="845893"/>
                    </a:xfrm>
                    <a:prstGeom prst="rect">
                      <a:avLst/>
                    </a:prstGeom>
                  </pic:spPr>
                </pic:pic>
              </a:graphicData>
            </a:graphic>
          </wp:inline>
        </w:drawing>
      </w:r>
    </w:p>
    <w:p w14:paraId="0A6ED294" w14:textId="77777777" w:rsidR="000E35D2" w:rsidRPr="00F761BC" w:rsidRDefault="00F761BC" w:rsidP="00F761BC">
      <w:pPr>
        <w:pStyle w:val="ListParagraph"/>
        <w:numPr>
          <w:ilvl w:val="0"/>
          <w:numId w:val="15"/>
        </w:numPr>
        <w:rPr>
          <w:b/>
        </w:rPr>
      </w:pPr>
      <w:r w:rsidRPr="00F761BC">
        <w:rPr>
          <w:b/>
        </w:rPr>
        <w:t>For member ID 10003</w:t>
      </w:r>
      <w:r>
        <w:t>, what was the drug name listed on their most recent fill date?</w:t>
      </w:r>
    </w:p>
    <w:p w14:paraId="5891326F" w14:textId="77777777" w:rsidR="00F761BC" w:rsidRDefault="00F761BC" w:rsidP="00F761BC">
      <w:pPr>
        <w:pStyle w:val="ListParagraph"/>
        <w:rPr>
          <w:b/>
        </w:rPr>
      </w:pPr>
      <w:r>
        <w:rPr>
          <w:b/>
        </w:rPr>
        <w:t>Ambien</w:t>
      </w:r>
    </w:p>
    <w:p w14:paraId="5548AEC7" w14:textId="77777777" w:rsidR="00F761BC" w:rsidRPr="00F761BC" w:rsidRDefault="00F761BC" w:rsidP="00F761BC">
      <w:pPr>
        <w:pStyle w:val="ListParagraph"/>
        <w:numPr>
          <w:ilvl w:val="0"/>
          <w:numId w:val="15"/>
        </w:numPr>
        <w:rPr>
          <w:b/>
        </w:rPr>
      </w:pPr>
      <w:r>
        <w:t>How much did their insurance pay for that medication?</w:t>
      </w:r>
    </w:p>
    <w:p w14:paraId="6065FC0E" w14:textId="77777777" w:rsidR="00F761BC" w:rsidRPr="00F761BC" w:rsidRDefault="00F761BC" w:rsidP="00F761BC">
      <w:pPr>
        <w:pStyle w:val="ListParagraph"/>
        <w:rPr>
          <w:b/>
        </w:rPr>
      </w:pPr>
      <w:r>
        <w:rPr>
          <w:b/>
        </w:rPr>
        <w:t>$322</w:t>
      </w:r>
    </w:p>
    <w:p w14:paraId="43839747" w14:textId="77777777" w:rsidR="000E35D2" w:rsidRPr="000E35D2" w:rsidRDefault="000E35D2" w:rsidP="000E35D2">
      <w:pPr>
        <w:pStyle w:val="ListParagraph"/>
        <w:rPr>
          <w:b/>
        </w:rPr>
      </w:pPr>
    </w:p>
    <w:p w14:paraId="2A4F51BE" w14:textId="77777777" w:rsidR="000E35D2" w:rsidRDefault="000E35D2" w:rsidP="000E35D2">
      <w:pPr>
        <w:pStyle w:val="ListParagraph"/>
      </w:pPr>
    </w:p>
    <w:p w14:paraId="3FFF9C6C" w14:textId="77777777" w:rsidR="00B63D5F" w:rsidRPr="00B63D5F" w:rsidRDefault="00B63D5F" w:rsidP="00B63D5F">
      <w:pPr>
        <w:ind w:left="360"/>
      </w:pPr>
    </w:p>
    <w:p w14:paraId="4C20B021" w14:textId="77777777" w:rsidR="00B63D5F" w:rsidRPr="00B63D5F" w:rsidRDefault="00B63D5F" w:rsidP="00B63D5F">
      <w:pPr>
        <w:pStyle w:val="ListParagraph"/>
        <w:ind w:left="2160"/>
        <w:rPr>
          <w:b/>
        </w:rPr>
      </w:pPr>
    </w:p>
    <w:p w14:paraId="1D11B41D" w14:textId="77777777" w:rsidR="008A4788" w:rsidRPr="008A4788" w:rsidRDefault="008A4788" w:rsidP="008A4788">
      <w:pPr>
        <w:pStyle w:val="ListParagraph"/>
        <w:ind w:left="1440"/>
        <w:rPr>
          <w:b/>
        </w:rPr>
      </w:pPr>
    </w:p>
    <w:sectPr w:rsidR="008A4788" w:rsidRPr="008A4788" w:rsidSect="00CF16AB">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B86344" w14:textId="77777777" w:rsidR="004E7CAE" w:rsidRDefault="004E7CAE" w:rsidP="00A376DC">
      <w:pPr>
        <w:spacing w:after="0" w:line="240" w:lineRule="auto"/>
      </w:pPr>
      <w:r>
        <w:separator/>
      </w:r>
    </w:p>
  </w:endnote>
  <w:endnote w:type="continuationSeparator" w:id="0">
    <w:p w14:paraId="741EAE1A" w14:textId="77777777" w:rsidR="004E7CAE" w:rsidRDefault="004E7CAE" w:rsidP="00A376D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925CF1" w14:textId="77777777" w:rsidR="004E7CAE" w:rsidRDefault="004E7CAE" w:rsidP="00A376DC">
      <w:pPr>
        <w:spacing w:after="0" w:line="240" w:lineRule="auto"/>
      </w:pPr>
      <w:r>
        <w:separator/>
      </w:r>
    </w:p>
  </w:footnote>
  <w:footnote w:type="continuationSeparator" w:id="0">
    <w:p w14:paraId="0FA7B685" w14:textId="77777777" w:rsidR="004E7CAE" w:rsidRDefault="004E7CAE" w:rsidP="00A376D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B7DC2"/>
    <w:multiLevelType w:val="hybridMultilevel"/>
    <w:tmpl w:val="F85ECF22"/>
    <w:lvl w:ilvl="0" w:tplc="BC0CA6F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 w15:restartNumberingAfterBreak="0">
    <w:nsid w:val="04D46117"/>
    <w:multiLevelType w:val="hybridMultilevel"/>
    <w:tmpl w:val="A98CD016"/>
    <w:lvl w:ilvl="0" w:tplc="E95CF996">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20970A9E"/>
    <w:multiLevelType w:val="hybridMultilevel"/>
    <w:tmpl w:val="40928E08"/>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792977"/>
    <w:multiLevelType w:val="hybridMultilevel"/>
    <w:tmpl w:val="EF146E96"/>
    <w:lvl w:ilvl="0" w:tplc="BA7219B8">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22E3F99"/>
    <w:multiLevelType w:val="hybridMultilevel"/>
    <w:tmpl w:val="DDB02A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3A67F7"/>
    <w:multiLevelType w:val="hybridMultilevel"/>
    <w:tmpl w:val="24145E62"/>
    <w:lvl w:ilvl="0" w:tplc="DD2432E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3FAA1B93"/>
    <w:multiLevelType w:val="hybridMultilevel"/>
    <w:tmpl w:val="F0BAC374"/>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430611DB"/>
    <w:multiLevelType w:val="hybridMultilevel"/>
    <w:tmpl w:val="A052F006"/>
    <w:lvl w:ilvl="0" w:tplc="CBBED77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4BAB32ED"/>
    <w:multiLevelType w:val="hybridMultilevel"/>
    <w:tmpl w:val="8B84E974"/>
    <w:lvl w:ilvl="0" w:tplc="2000EA42">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9" w15:restartNumberingAfterBreak="0">
    <w:nsid w:val="5B6A4441"/>
    <w:multiLevelType w:val="hybridMultilevel"/>
    <w:tmpl w:val="61C42588"/>
    <w:lvl w:ilvl="0" w:tplc="E45ADC8E">
      <w:numFmt w:val="bullet"/>
      <w:lvlText w:val="-"/>
      <w:lvlJc w:val="left"/>
      <w:pPr>
        <w:ind w:left="720" w:hanging="360"/>
      </w:pPr>
      <w:rPr>
        <w:rFonts w:ascii="Calibri" w:eastAsiaTheme="minorHAnsi" w:hAnsi="Calibri" w:cstheme="minorBidi" w:hint="default"/>
      </w:rPr>
    </w:lvl>
    <w:lvl w:ilvl="1" w:tplc="0409000F">
      <w:start w:val="1"/>
      <w:numFmt w:val="decimal"/>
      <w:lvlText w:val="%2."/>
      <w:lvlJc w:val="left"/>
      <w:pPr>
        <w:ind w:left="1440" w:hanging="360"/>
      </w:p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5CBF5E61"/>
    <w:multiLevelType w:val="hybridMultilevel"/>
    <w:tmpl w:val="41524490"/>
    <w:lvl w:ilvl="0" w:tplc="9AB0D1A4">
      <w:start w:val="1"/>
      <w:numFmt w:val="lowerLetter"/>
      <w:lvlText w:val="%1."/>
      <w:lvlJc w:val="left"/>
      <w:pPr>
        <w:ind w:left="1800" w:hanging="360"/>
      </w:pPr>
      <w:rPr>
        <w:rFonts w:hint="default"/>
        <w:b w:val="0"/>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1" w15:restartNumberingAfterBreak="0">
    <w:nsid w:val="63E46003"/>
    <w:multiLevelType w:val="hybridMultilevel"/>
    <w:tmpl w:val="A1DCEAD0"/>
    <w:lvl w:ilvl="0" w:tplc="E45ADC8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64973EA6"/>
    <w:multiLevelType w:val="hybridMultilevel"/>
    <w:tmpl w:val="73946CAA"/>
    <w:lvl w:ilvl="0" w:tplc="9C586F70">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7CA22C80"/>
    <w:multiLevelType w:val="hybridMultilevel"/>
    <w:tmpl w:val="124AF1C0"/>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A81CA0"/>
    <w:multiLevelType w:val="hybridMultilevel"/>
    <w:tmpl w:val="6262C838"/>
    <w:lvl w:ilvl="0" w:tplc="989AFC72">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abstractNumId w:val="9"/>
    <w:lvlOverride w:ilvl="0"/>
    <w:lvlOverride w:ilvl="1">
      <w:startOverride w:val="1"/>
    </w:lvlOverride>
    <w:lvlOverride w:ilvl="2"/>
    <w:lvlOverride w:ilvl="3"/>
    <w:lvlOverride w:ilvl="4"/>
    <w:lvlOverride w:ilvl="5"/>
    <w:lvlOverride w:ilvl="6"/>
    <w:lvlOverride w:ilvl="7"/>
    <w:lvlOverride w:ilvl="8"/>
  </w:num>
  <w:num w:numId="2">
    <w:abstractNumId w:val="6"/>
    <w:lvlOverride w:ilvl="0"/>
    <w:lvlOverride w:ilvl="1">
      <w:startOverride w:val="1"/>
    </w:lvlOverride>
    <w:lvlOverride w:ilvl="2"/>
    <w:lvlOverride w:ilvl="3"/>
    <w:lvlOverride w:ilvl="4"/>
    <w:lvlOverride w:ilvl="5"/>
    <w:lvlOverride w:ilvl="6"/>
    <w:lvlOverride w:ilvl="7"/>
    <w:lvlOverride w:ilvl="8"/>
  </w:num>
  <w:num w:numId="3">
    <w:abstractNumId w:val="14"/>
  </w:num>
  <w:num w:numId="4">
    <w:abstractNumId w:val="0"/>
  </w:num>
  <w:num w:numId="5">
    <w:abstractNumId w:val="5"/>
  </w:num>
  <w:num w:numId="6">
    <w:abstractNumId w:val="12"/>
  </w:num>
  <w:num w:numId="7">
    <w:abstractNumId w:val="1"/>
  </w:num>
  <w:num w:numId="8">
    <w:abstractNumId w:val="3"/>
  </w:num>
  <w:num w:numId="9">
    <w:abstractNumId w:val="4"/>
  </w:num>
  <w:num w:numId="10">
    <w:abstractNumId w:val="8"/>
  </w:num>
  <w:num w:numId="11">
    <w:abstractNumId w:val="11"/>
  </w:num>
  <w:num w:numId="12">
    <w:abstractNumId w:val="10"/>
  </w:num>
  <w:num w:numId="13">
    <w:abstractNumId w:val="13"/>
  </w:num>
  <w:num w:numId="14">
    <w:abstractNumId w:val="7"/>
  </w:num>
  <w:num w:numId="1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rAwNzMztDQzNzFS0lEKTi0uzszPAykwrAUA/0HHdCwAAAA="/>
  </w:docVars>
  <w:rsids>
    <w:rsidRoot w:val="006A32EC"/>
    <w:rsid w:val="00064816"/>
    <w:rsid w:val="000E35D2"/>
    <w:rsid w:val="00264F06"/>
    <w:rsid w:val="002771B9"/>
    <w:rsid w:val="003125C5"/>
    <w:rsid w:val="0037665C"/>
    <w:rsid w:val="00450319"/>
    <w:rsid w:val="004E7CAE"/>
    <w:rsid w:val="00556A50"/>
    <w:rsid w:val="00577333"/>
    <w:rsid w:val="00602CCC"/>
    <w:rsid w:val="006A32EC"/>
    <w:rsid w:val="006B7066"/>
    <w:rsid w:val="00705335"/>
    <w:rsid w:val="007634C3"/>
    <w:rsid w:val="008A4788"/>
    <w:rsid w:val="009779B5"/>
    <w:rsid w:val="00A10577"/>
    <w:rsid w:val="00A376DC"/>
    <w:rsid w:val="00AB0ABF"/>
    <w:rsid w:val="00AB3D08"/>
    <w:rsid w:val="00B63D5F"/>
    <w:rsid w:val="00B840C7"/>
    <w:rsid w:val="00CF16AB"/>
    <w:rsid w:val="00E64587"/>
    <w:rsid w:val="00EB6089"/>
    <w:rsid w:val="00ED42D3"/>
    <w:rsid w:val="00F761BC"/>
    <w:rsid w:val="00FE4A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88F50E"/>
  <w15:chartTrackingRefBased/>
  <w15:docId w15:val="{7701582C-D0DE-4962-AF83-6AEC760E1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2E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32EC"/>
    <w:pPr>
      <w:spacing w:after="200" w:line="276" w:lineRule="auto"/>
      <w:ind w:left="720"/>
      <w:contextualSpacing/>
    </w:pPr>
  </w:style>
  <w:style w:type="paragraph" w:styleId="Header">
    <w:name w:val="header"/>
    <w:basedOn w:val="Normal"/>
    <w:link w:val="HeaderChar"/>
    <w:uiPriority w:val="99"/>
    <w:unhideWhenUsed/>
    <w:rsid w:val="00A376D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76DC"/>
  </w:style>
  <w:style w:type="paragraph" w:styleId="Footer">
    <w:name w:val="footer"/>
    <w:basedOn w:val="Normal"/>
    <w:link w:val="FooterChar"/>
    <w:uiPriority w:val="99"/>
    <w:unhideWhenUsed/>
    <w:rsid w:val="00A376D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76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93832">
      <w:bodyDiv w:val="1"/>
      <w:marLeft w:val="0"/>
      <w:marRight w:val="0"/>
      <w:marTop w:val="0"/>
      <w:marBottom w:val="0"/>
      <w:divBdr>
        <w:top w:val="none" w:sz="0" w:space="0" w:color="auto"/>
        <w:left w:val="none" w:sz="0" w:space="0" w:color="auto"/>
        <w:bottom w:val="none" w:sz="0" w:space="0" w:color="auto"/>
        <w:right w:val="none" w:sz="0" w:space="0" w:color="auto"/>
      </w:divBdr>
    </w:div>
    <w:div w:id="83886545">
      <w:bodyDiv w:val="1"/>
      <w:marLeft w:val="0"/>
      <w:marRight w:val="0"/>
      <w:marTop w:val="0"/>
      <w:marBottom w:val="0"/>
      <w:divBdr>
        <w:top w:val="none" w:sz="0" w:space="0" w:color="auto"/>
        <w:left w:val="none" w:sz="0" w:space="0" w:color="auto"/>
        <w:bottom w:val="none" w:sz="0" w:space="0" w:color="auto"/>
        <w:right w:val="none" w:sz="0" w:space="0" w:color="auto"/>
      </w:divBdr>
    </w:div>
    <w:div w:id="301547719">
      <w:bodyDiv w:val="1"/>
      <w:marLeft w:val="0"/>
      <w:marRight w:val="0"/>
      <w:marTop w:val="0"/>
      <w:marBottom w:val="0"/>
      <w:divBdr>
        <w:top w:val="none" w:sz="0" w:space="0" w:color="auto"/>
        <w:left w:val="none" w:sz="0" w:space="0" w:color="auto"/>
        <w:bottom w:val="none" w:sz="0" w:space="0" w:color="auto"/>
        <w:right w:val="none" w:sz="0" w:space="0" w:color="auto"/>
      </w:divBdr>
    </w:div>
    <w:div w:id="1006437944">
      <w:bodyDiv w:val="1"/>
      <w:marLeft w:val="0"/>
      <w:marRight w:val="0"/>
      <w:marTop w:val="0"/>
      <w:marBottom w:val="0"/>
      <w:divBdr>
        <w:top w:val="none" w:sz="0" w:space="0" w:color="auto"/>
        <w:left w:val="none" w:sz="0" w:space="0" w:color="auto"/>
        <w:bottom w:val="none" w:sz="0" w:space="0" w:color="auto"/>
        <w:right w:val="none" w:sz="0" w:space="0" w:color="auto"/>
      </w:divBdr>
    </w:div>
    <w:div w:id="1334841609">
      <w:bodyDiv w:val="1"/>
      <w:marLeft w:val="0"/>
      <w:marRight w:val="0"/>
      <w:marTop w:val="0"/>
      <w:marBottom w:val="0"/>
      <w:divBdr>
        <w:top w:val="none" w:sz="0" w:space="0" w:color="auto"/>
        <w:left w:val="none" w:sz="0" w:space="0" w:color="auto"/>
        <w:bottom w:val="none" w:sz="0" w:space="0" w:color="auto"/>
        <w:right w:val="none" w:sz="0" w:space="0" w:color="auto"/>
      </w:divBdr>
    </w:div>
    <w:div w:id="1404720482">
      <w:bodyDiv w:val="1"/>
      <w:marLeft w:val="0"/>
      <w:marRight w:val="0"/>
      <w:marTop w:val="0"/>
      <w:marBottom w:val="0"/>
      <w:divBdr>
        <w:top w:val="none" w:sz="0" w:space="0" w:color="auto"/>
        <w:left w:val="none" w:sz="0" w:space="0" w:color="auto"/>
        <w:bottom w:val="none" w:sz="0" w:space="0" w:color="auto"/>
        <w:right w:val="none" w:sz="0" w:space="0" w:color="auto"/>
      </w:divBdr>
    </w:div>
    <w:div w:id="1468815533">
      <w:bodyDiv w:val="1"/>
      <w:marLeft w:val="0"/>
      <w:marRight w:val="0"/>
      <w:marTop w:val="0"/>
      <w:marBottom w:val="0"/>
      <w:divBdr>
        <w:top w:val="none" w:sz="0" w:space="0" w:color="auto"/>
        <w:left w:val="none" w:sz="0" w:space="0" w:color="auto"/>
        <w:bottom w:val="none" w:sz="0" w:space="0" w:color="auto"/>
        <w:right w:val="none" w:sz="0" w:space="0" w:color="auto"/>
      </w:divBdr>
    </w:div>
    <w:div w:id="1558543501">
      <w:bodyDiv w:val="1"/>
      <w:marLeft w:val="0"/>
      <w:marRight w:val="0"/>
      <w:marTop w:val="0"/>
      <w:marBottom w:val="0"/>
      <w:divBdr>
        <w:top w:val="none" w:sz="0" w:space="0" w:color="auto"/>
        <w:left w:val="none" w:sz="0" w:space="0" w:color="auto"/>
        <w:bottom w:val="none" w:sz="0" w:space="0" w:color="auto"/>
        <w:right w:val="none" w:sz="0" w:space="0" w:color="auto"/>
      </w:divBdr>
    </w:div>
    <w:div w:id="1570768061">
      <w:bodyDiv w:val="1"/>
      <w:marLeft w:val="0"/>
      <w:marRight w:val="0"/>
      <w:marTop w:val="0"/>
      <w:marBottom w:val="0"/>
      <w:divBdr>
        <w:top w:val="none" w:sz="0" w:space="0" w:color="auto"/>
        <w:left w:val="none" w:sz="0" w:space="0" w:color="auto"/>
        <w:bottom w:val="none" w:sz="0" w:space="0" w:color="auto"/>
        <w:right w:val="none" w:sz="0" w:space="0" w:color="auto"/>
      </w:divBdr>
    </w:div>
    <w:div w:id="1807241909">
      <w:bodyDiv w:val="1"/>
      <w:marLeft w:val="0"/>
      <w:marRight w:val="0"/>
      <w:marTop w:val="0"/>
      <w:marBottom w:val="0"/>
      <w:divBdr>
        <w:top w:val="none" w:sz="0" w:space="0" w:color="auto"/>
        <w:left w:val="none" w:sz="0" w:space="0" w:color="auto"/>
        <w:bottom w:val="none" w:sz="0" w:space="0" w:color="auto"/>
        <w:right w:val="none" w:sz="0" w:space="0" w:color="auto"/>
      </w:divBdr>
    </w:div>
    <w:div w:id="1976983592">
      <w:bodyDiv w:val="1"/>
      <w:marLeft w:val="0"/>
      <w:marRight w:val="0"/>
      <w:marTop w:val="0"/>
      <w:marBottom w:val="0"/>
      <w:divBdr>
        <w:top w:val="none" w:sz="0" w:space="0" w:color="auto"/>
        <w:left w:val="none" w:sz="0" w:space="0" w:color="auto"/>
        <w:bottom w:val="none" w:sz="0" w:space="0" w:color="auto"/>
        <w:right w:val="none" w:sz="0" w:space="0" w:color="auto"/>
      </w:divBdr>
    </w:div>
    <w:div w:id="20957345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mp"/><Relationship Id="rId3" Type="http://schemas.openxmlformats.org/officeDocument/2006/relationships/settings" Target="settings.xml"/><Relationship Id="rId7" Type="http://schemas.openxmlformats.org/officeDocument/2006/relationships/image" Target="media/image1.tmp"/><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tmp"/><Relationship Id="rId4" Type="http://schemas.openxmlformats.org/officeDocument/2006/relationships/webSettings" Target="webSettings.xml"/><Relationship Id="rId9" Type="http://schemas.openxmlformats.org/officeDocument/2006/relationships/image" Target="media/image3.tmp"/></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5</TotalTime>
  <Pages>9</Pages>
  <Words>1267</Words>
  <Characters>7227</Characters>
  <Application>Microsoft Office Word</Application>
  <DocSecurity>0</DocSecurity>
  <Lines>60</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abh Taneja</dc:creator>
  <cp:keywords/>
  <dc:description/>
  <cp:lastModifiedBy>Rishabh Taneja</cp:lastModifiedBy>
  <cp:revision>6</cp:revision>
  <dcterms:created xsi:type="dcterms:W3CDTF">2018-12-15T22:40:00Z</dcterms:created>
  <dcterms:modified xsi:type="dcterms:W3CDTF">2020-05-10T21:49:00Z</dcterms:modified>
</cp:coreProperties>
</file>